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1AEF6" w14:textId="27049CA3" w:rsidR="00872815" w:rsidRDefault="00C616C7" w:rsidP="00555FD7">
      <w:pPr>
        <w:pStyle w:val="NoSpacing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3BA55B6" wp14:editId="78886AF2">
            <wp:simplePos x="0" y="0"/>
            <wp:positionH relativeFrom="column">
              <wp:posOffset>-71437</wp:posOffset>
            </wp:positionH>
            <wp:positionV relativeFrom="paragraph">
              <wp:posOffset>318</wp:posOffset>
            </wp:positionV>
            <wp:extent cx="1047750" cy="940435"/>
            <wp:effectExtent l="0" t="0" r="0" b="0"/>
            <wp:wrapNone/>
            <wp:docPr id="7" name="Picture 7" descr="C:\Users\cmaynard\AppData\Local\Microsoft\Windows\Temporary Internet Files\Content.Outlook\01VQ8MC2\BOE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aynard\AppData\Local\Microsoft\Windows\Temporary Internet Files\Content.Outlook\01VQ8MC2\BOECOLO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81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2710E1" wp14:editId="3CBF8924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1450340" cy="1387475"/>
                <wp:effectExtent l="0" t="317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0340" cy="138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2710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3.4pt;margin-top:-1.25pt;width:114.2pt;height:109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</w:p>
    <w:p w14:paraId="23620243" w14:textId="76F9E2DE" w:rsidR="000A6DC2" w:rsidRDefault="00C616C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22D77" wp14:editId="3DE2D74B">
                <wp:simplePos x="0" y="0"/>
                <wp:positionH relativeFrom="column">
                  <wp:posOffset>1704657</wp:posOffset>
                </wp:positionH>
                <wp:positionV relativeFrom="paragraph">
                  <wp:posOffset>5715</wp:posOffset>
                </wp:positionV>
                <wp:extent cx="3286125" cy="91440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2</w:t>
                            </w:r>
                            <w:r w:rsidR="001B57B6">
                              <w:t>52</w:t>
                            </w:r>
                            <w:r w:rsidRPr="00500F52">
                              <w:t>5 PIO NONO AVENUE</w:t>
                            </w:r>
                            <w:r w:rsidR="001B57B6">
                              <w:t>, SUITE 1200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22D77" id="Text Box 5" o:spid="_x0000_s1027" type="#_x0000_t202" style="position:absolute;margin-left:134.2pt;margin-top:.4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2</w:t>
                      </w:r>
                      <w:r w:rsidR="001B57B6">
                        <w:t>52</w:t>
                      </w:r>
                      <w:r w:rsidRPr="00500F52">
                        <w:t>5 PIO NONO AVENUE</w:t>
                      </w:r>
                      <w:r w:rsidR="001B57B6">
                        <w:t>, SUITE 1200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</w:p>
    <w:p w14:paraId="01FD9797" w14:textId="14E0BFF8" w:rsidR="00872815" w:rsidRDefault="00A7092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FCF83B" wp14:editId="36BD64BF">
                <wp:simplePos x="0" y="0"/>
                <wp:positionH relativeFrom="column">
                  <wp:posOffset>5214620</wp:posOffset>
                </wp:positionH>
                <wp:positionV relativeFrom="paragraph">
                  <wp:posOffset>140970</wp:posOffset>
                </wp:positionV>
                <wp:extent cx="160020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BD304B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621-61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CF83B" id="Text Box 4" o:spid="_x0000_s1028" type="#_x0000_t202" style="position:absolute;margin-left:410.6pt;margin-top:11.1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BD304B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621-6119</w:t>
                      </w:r>
                    </w:p>
                  </w:txbxContent>
                </v:textbox>
              </v:shape>
            </w:pict>
          </mc:Fallback>
        </mc:AlternateContent>
      </w:r>
    </w:p>
    <w:p w14:paraId="78AD27C3" w14:textId="7E463167" w:rsidR="00872815" w:rsidRDefault="00872815"/>
    <w:p w14:paraId="25DB4E9E" w14:textId="1B93AE66" w:rsidR="00872815" w:rsidRDefault="00872815"/>
    <w:p w14:paraId="6963C7A8" w14:textId="4F7AA172" w:rsidR="00872815" w:rsidRDefault="00872815"/>
    <w:p w14:paraId="23205580" w14:textId="2A7CCB72" w:rsidR="007E5961" w:rsidRDefault="007E5961" w:rsidP="00C331A7">
      <w:pPr>
        <w:jc w:val="center"/>
        <w:rPr>
          <w:b/>
        </w:rPr>
      </w:pPr>
    </w:p>
    <w:tbl>
      <w:tblPr>
        <w:tblStyle w:val="TableGrid"/>
        <w:tblpPr w:leftFromText="180" w:rightFromText="180" w:vertAnchor="text" w:horzAnchor="page" w:tblpXSpec="center" w:tblpY="188"/>
        <w:tblW w:w="12261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10101"/>
      </w:tblGrid>
      <w:tr w:rsidR="007E5961" w14:paraId="15333E4F" w14:textId="77777777" w:rsidTr="009B5E74">
        <w:trPr>
          <w:trHeight w:val="70"/>
        </w:trPr>
        <w:tc>
          <w:tcPr>
            <w:tcW w:w="2160" w:type="dxa"/>
          </w:tcPr>
          <w:p w14:paraId="4121AE70" w14:textId="77777777" w:rsidR="007C0A11" w:rsidRDefault="007C0A11" w:rsidP="007E5961">
            <w:pPr>
              <w:rPr>
                <w:b/>
                <w:sz w:val="20"/>
                <w:szCs w:val="20"/>
                <w:u w:val="single"/>
              </w:rPr>
            </w:pPr>
          </w:p>
          <w:p w14:paraId="55772F07" w14:textId="6DDFE359" w:rsidR="007E5961" w:rsidRPr="004E06F4" w:rsidRDefault="007E5961" w:rsidP="00773074">
            <w:pPr>
              <w:ind w:left="165"/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52D78764" w14:textId="77777777" w:rsidR="007E5961" w:rsidRPr="007E5961" w:rsidRDefault="007E5961" w:rsidP="007E5961">
            <w:pPr>
              <w:jc w:val="center"/>
              <w:rPr>
                <w:b/>
                <w:sz w:val="20"/>
                <w:szCs w:val="20"/>
              </w:rPr>
            </w:pPr>
          </w:p>
          <w:p w14:paraId="1BBF1500" w14:textId="0345617F" w:rsidR="007E5961" w:rsidRDefault="00D063E2" w:rsidP="00773074">
            <w:pPr>
              <w:ind w:left="165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 </w:t>
            </w:r>
            <w:r w:rsidR="00D22713">
              <w:rPr>
                <w:bCs/>
                <w:sz w:val="20"/>
                <w:szCs w:val="20"/>
              </w:rPr>
              <w:t>Mike Kaplan</w:t>
            </w:r>
          </w:p>
          <w:p w14:paraId="5854151B" w14:textId="17B9F8EA" w:rsidR="007E5961" w:rsidRPr="004E06F4" w:rsidRDefault="00D063E2" w:rsidP="00773074">
            <w:pPr>
              <w:ind w:left="16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E5961" w:rsidRPr="004E06F4">
              <w:rPr>
                <w:b/>
                <w:sz w:val="20"/>
                <w:szCs w:val="20"/>
              </w:rPr>
              <w:t>Chairman</w:t>
            </w:r>
          </w:p>
          <w:p w14:paraId="2CBA866D" w14:textId="77777777" w:rsidR="007E5961" w:rsidRPr="007E5961" w:rsidRDefault="007E5961" w:rsidP="00773074">
            <w:pPr>
              <w:ind w:left="165"/>
              <w:rPr>
                <w:bCs/>
                <w:sz w:val="20"/>
                <w:szCs w:val="20"/>
              </w:rPr>
            </w:pPr>
          </w:p>
          <w:p w14:paraId="0647D2F3" w14:textId="548EF031" w:rsidR="007E5961" w:rsidRDefault="00D063E2" w:rsidP="00773074">
            <w:pPr>
              <w:ind w:left="165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 </w:t>
            </w:r>
            <w:r w:rsidR="00D22713">
              <w:rPr>
                <w:bCs/>
                <w:sz w:val="20"/>
                <w:szCs w:val="20"/>
              </w:rPr>
              <w:t>Karen Evans-Daniel</w:t>
            </w:r>
          </w:p>
          <w:p w14:paraId="0AC3C05E" w14:textId="0AA167B6" w:rsidR="007E5961" w:rsidRPr="004E06F4" w:rsidRDefault="00D063E2" w:rsidP="00773074">
            <w:pPr>
              <w:ind w:left="16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E5961" w:rsidRPr="004E06F4">
              <w:rPr>
                <w:b/>
                <w:sz w:val="20"/>
                <w:szCs w:val="20"/>
              </w:rPr>
              <w:t>Vice-Chair</w:t>
            </w:r>
          </w:p>
          <w:p w14:paraId="12B7958A" w14:textId="77777777" w:rsidR="007E5961" w:rsidRPr="007E5961" w:rsidRDefault="007E5961" w:rsidP="00773074">
            <w:pPr>
              <w:ind w:left="165"/>
              <w:rPr>
                <w:bCs/>
                <w:sz w:val="20"/>
                <w:szCs w:val="20"/>
              </w:rPr>
            </w:pPr>
          </w:p>
          <w:p w14:paraId="27F09C3C" w14:textId="6D1477C6" w:rsidR="007E5961" w:rsidRDefault="00D063E2" w:rsidP="00773074">
            <w:pPr>
              <w:ind w:left="165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 </w:t>
            </w:r>
            <w:r w:rsidR="00D22713">
              <w:rPr>
                <w:bCs/>
                <w:sz w:val="20"/>
                <w:szCs w:val="20"/>
              </w:rPr>
              <w:t>Joel Hazard</w:t>
            </w:r>
          </w:p>
          <w:p w14:paraId="660B47D2" w14:textId="4543CBC8" w:rsidR="007E5961" w:rsidRPr="004E06F4" w:rsidRDefault="00D063E2" w:rsidP="00773074">
            <w:pPr>
              <w:ind w:left="16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E5961" w:rsidRPr="004E06F4">
              <w:rPr>
                <w:b/>
                <w:sz w:val="20"/>
                <w:szCs w:val="20"/>
              </w:rPr>
              <w:t>Member</w:t>
            </w:r>
          </w:p>
          <w:p w14:paraId="54A6801D" w14:textId="77777777" w:rsidR="007E5961" w:rsidRPr="007E5961" w:rsidRDefault="007E5961" w:rsidP="00773074">
            <w:pPr>
              <w:ind w:left="165"/>
              <w:rPr>
                <w:bCs/>
                <w:sz w:val="20"/>
                <w:szCs w:val="20"/>
              </w:rPr>
            </w:pPr>
          </w:p>
          <w:p w14:paraId="082BBB30" w14:textId="336AEF5F" w:rsidR="007E5961" w:rsidRPr="00A74A39" w:rsidRDefault="00D063E2" w:rsidP="00773074">
            <w:pPr>
              <w:ind w:left="165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 </w:t>
            </w:r>
            <w:r w:rsidR="00A74A39">
              <w:rPr>
                <w:bCs/>
                <w:sz w:val="20"/>
                <w:szCs w:val="20"/>
              </w:rPr>
              <w:t>T</w:t>
            </w:r>
            <w:r w:rsidR="00DF4CCD">
              <w:rPr>
                <w:bCs/>
                <w:sz w:val="20"/>
                <w:szCs w:val="20"/>
              </w:rPr>
              <w:t>homas</w:t>
            </w:r>
            <w:r w:rsidR="00A74A39">
              <w:rPr>
                <w:bCs/>
                <w:sz w:val="20"/>
                <w:szCs w:val="20"/>
              </w:rPr>
              <w:t xml:space="preserve"> Ellington</w:t>
            </w:r>
          </w:p>
          <w:p w14:paraId="6270CDFE" w14:textId="3BC7E638" w:rsidR="007E5961" w:rsidRDefault="00D063E2" w:rsidP="00773074">
            <w:pPr>
              <w:ind w:left="16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A74A39">
              <w:rPr>
                <w:b/>
                <w:sz w:val="20"/>
                <w:szCs w:val="20"/>
              </w:rPr>
              <w:t>Member</w:t>
            </w:r>
          </w:p>
          <w:p w14:paraId="34991D9F" w14:textId="77777777" w:rsidR="00A74A39" w:rsidRPr="00A74A39" w:rsidRDefault="00A74A39" w:rsidP="00773074">
            <w:pPr>
              <w:ind w:left="165"/>
              <w:rPr>
                <w:b/>
                <w:sz w:val="20"/>
                <w:szCs w:val="20"/>
              </w:rPr>
            </w:pPr>
          </w:p>
          <w:p w14:paraId="1EECD748" w14:textId="7ED7C908" w:rsidR="007E5961" w:rsidRDefault="00D063E2" w:rsidP="00773074">
            <w:pPr>
              <w:ind w:left="165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 </w:t>
            </w:r>
            <w:r w:rsidR="00A74A39">
              <w:rPr>
                <w:bCs/>
                <w:sz w:val="20"/>
                <w:szCs w:val="20"/>
              </w:rPr>
              <w:t xml:space="preserve">Robert Abbott </w:t>
            </w:r>
          </w:p>
          <w:p w14:paraId="0935D102" w14:textId="37483E2E" w:rsidR="007E5961" w:rsidRPr="004E06F4" w:rsidRDefault="00D063E2" w:rsidP="00773074">
            <w:pPr>
              <w:ind w:left="16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E5961" w:rsidRPr="004E06F4">
              <w:rPr>
                <w:b/>
                <w:sz w:val="20"/>
                <w:szCs w:val="20"/>
              </w:rPr>
              <w:t>Member</w:t>
            </w:r>
          </w:p>
          <w:p w14:paraId="44D1393D" w14:textId="77777777" w:rsidR="007E5961" w:rsidRDefault="007E5961" w:rsidP="00773074">
            <w:pPr>
              <w:ind w:left="165"/>
              <w:rPr>
                <w:bCs/>
                <w:sz w:val="20"/>
                <w:szCs w:val="20"/>
              </w:rPr>
            </w:pPr>
          </w:p>
          <w:p w14:paraId="2EE869BD" w14:textId="6986315E" w:rsidR="007E5961" w:rsidRDefault="00D063E2" w:rsidP="00773074">
            <w:pPr>
              <w:ind w:left="165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 </w:t>
            </w:r>
            <w:r w:rsidR="00B140DC">
              <w:rPr>
                <w:bCs/>
                <w:sz w:val="20"/>
                <w:szCs w:val="20"/>
              </w:rPr>
              <w:t>Thomas Gillon</w:t>
            </w:r>
          </w:p>
          <w:p w14:paraId="1C9B6C42" w14:textId="2F1071B9" w:rsidR="007E5961" w:rsidRPr="004E06F4" w:rsidRDefault="00D063E2" w:rsidP="00773074">
            <w:pPr>
              <w:ind w:left="16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B140DC">
              <w:rPr>
                <w:b/>
                <w:sz w:val="20"/>
                <w:szCs w:val="20"/>
              </w:rPr>
              <w:t xml:space="preserve">Interim </w:t>
            </w:r>
            <w:r w:rsidR="007E5961" w:rsidRPr="004E06F4">
              <w:rPr>
                <w:b/>
                <w:sz w:val="20"/>
                <w:szCs w:val="20"/>
              </w:rPr>
              <w:t>Supervisor</w:t>
            </w:r>
          </w:p>
        </w:tc>
        <w:tc>
          <w:tcPr>
            <w:tcW w:w="10101" w:type="dxa"/>
          </w:tcPr>
          <w:p w14:paraId="035C97AF" w14:textId="25A0E522" w:rsidR="007E5961" w:rsidRPr="007C0A11" w:rsidRDefault="008E5422" w:rsidP="008E5422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        </w:t>
            </w:r>
            <w:r w:rsidR="00C616C7" w:rsidRPr="007C0A11">
              <w:rPr>
                <w:b/>
              </w:rPr>
              <w:t>Agenda</w:t>
            </w:r>
          </w:p>
          <w:p w14:paraId="062A1234" w14:textId="757B7D0B" w:rsidR="00B41E72" w:rsidRPr="007C0A11" w:rsidRDefault="008E5422" w:rsidP="008E5422">
            <w:pPr>
              <w:rPr>
                <w:b/>
              </w:rPr>
            </w:pPr>
            <w:r>
              <w:rPr>
                <w:b/>
              </w:rPr>
              <w:t xml:space="preserve">                                       </w:t>
            </w:r>
            <w:r w:rsidR="00A522E1">
              <w:rPr>
                <w:b/>
              </w:rPr>
              <w:t xml:space="preserve">Regular Board </w:t>
            </w:r>
            <w:r w:rsidR="00B41E72" w:rsidRPr="007C0A11">
              <w:rPr>
                <w:b/>
              </w:rPr>
              <w:t>Meeting</w:t>
            </w:r>
          </w:p>
          <w:p w14:paraId="77230B64" w14:textId="08627D10" w:rsidR="002776DA" w:rsidRPr="007C0A11" w:rsidRDefault="008E5422" w:rsidP="008E5422">
            <w:pPr>
              <w:rPr>
                <w:b/>
              </w:rPr>
            </w:pPr>
            <w:r>
              <w:rPr>
                <w:b/>
              </w:rPr>
              <w:t xml:space="preserve">                                     </w:t>
            </w:r>
            <w:r w:rsidR="009E7671">
              <w:rPr>
                <w:b/>
              </w:rPr>
              <w:t xml:space="preserve">Thursday, </w:t>
            </w:r>
            <w:r w:rsidR="00D35CCE">
              <w:rPr>
                <w:b/>
              </w:rPr>
              <w:t>April 20</w:t>
            </w:r>
            <w:r w:rsidR="0074169A">
              <w:rPr>
                <w:b/>
              </w:rPr>
              <w:t>,</w:t>
            </w:r>
            <w:r w:rsidR="00687144">
              <w:rPr>
                <w:b/>
              </w:rPr>
              <w:t xml:space="preserve"> 202</w:t>
            </w:r>
            <w:r w:rsidR="00A52912">
              <w:rPr>
                <w:b/>
              </w:rPr>
              <w:t>3</w:t>
            </w:r>
          </w:p>
          <w:p w14:paraId="33C95308" w14:textId="3F29DF2D" w:rsidR="002776DA" w:rsidRPr="007C0A11" w:rsidRDefault="008E5422" w:rsidP="008E5422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      </w:t>
            </w:r>
            <w:r w:rsidR="00A522E1">
              <w:rPr>
                <w:b/>
              </w:rPr>
              <w:t>4</w:t>
            </w:r>
            <w:r w:rsidR="002776DA" w:rsidRPr="007C0A11">
              <w:rPr>
                <w:b/>
              </w:rPr>
              <w:t>:</w:t>
            </w:r>
            <w:r w:rsidR="00087662">
              <w:rPr>
                <w:b/>
              </w:rPr>
              <w:t>0</w:t>
            </w:r>
            <w:r w:rsidR="002776DA" w:rsidRPr="007C0A11">
              <w:rPr>
                <w:b/>
              </w:rPr>
              <w:t xml:space="preserve">0 </w:t>
            </w:r>
            <w:r w:rsidR="00687144">
              <w:rPr>
                <w:b/>
              </w:rPr>
              <w:t xml:space="preserve">P.M. </w:t>
            </w:r>
          </w:p>
          <w:p w14:paraId="6ABF7018" w14:textId="77777777" w:rsidR="00D55323" w:rsidRPr="007C0A11" w:rsidRDefault="00D55323" w:rsidP="00C616C7">
            <w:pPr>
              <w:rPr>
                <w:b/>
              </w:rPr>
            </w:pPr>
          </w:p>
          <w:p w14:paraId="09C3D840" w14:textId="77777777" w:rsidR="0072084A" w:rsidRDefault="00C616C7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7C0A11">
              <w:rPr>
                <w:b/>
              </w:rPr>
              <w:t>Call</w:t>
            </w:r>
            <w:r w:rsidR="00D55323">
              <w:rPr>
                <w:b/>
              </w:rPr>
              <w:t xml:space="preserve"> Board</w:t>
            </w:r>
            <w:r w:rsidR="006C1E91">
              <w:rPr>
                <w:b/>
              </w:rPr>
              <w:t xml:space="preserve"> Meeting </w:t>
            </w:r>
            <w:r w:rsidRPr="007C0A11">
              <w:rPr>
                <w:b/>
              </w:rPr>
              <w:t>to Order</w:t>
            </w:r>
          </w:p>
          <w:p w14:paraId="494A78BB" w14:textId="77777777" w:rsidR="0072084A" w:rsidRPr="0072084A" w:rsidRDefault="0072084A" w:rsidP="0072084A">
            <w:pPr>
              <w:tabs>
                <w:tab w:val="left" w:pos="1170"/>
              </w:tabs>
              <w:rPr>
                <w:bCs/>
              </w:rPr>
            </w:pPr>
          </w:p>
          <w:p w14:paraId="1DD7D23F" w14:textId="77777777" w:rsidR="0057145B" w:rsidRDefault="00222DFF" w:rsidP="0057145B">
            <w:pPr>
              <w:tabs>
                <w:tab w:val="left" w:pos="1065"/>
              </w:tabs>
              <w:rPr>
                <w:bCs/>
              </w:rPr>
            </w:pPr>
            <w:r>
              <w:rPr>
                <w:bCs/>
              </w:rPr>
              <w:t xml:space="preserve">                  </w:t>
            </w:r>
            <w:r w:rsidR="00CF231B" w:rsidRPr="00222DFF">
              <w:rPr>
                <w:bCs/>
              </w:rPr>
              <w:t xml:space="preserve">Approval of Minutes for </w:t>
            </w:r>
            <w:r w:rsidR="009740C5" w:rsidRPr="00222DFF">
              <w:rPr>
                <w:bCs/>
              </w:rPr>
              <w:t xml:space="preserve">the </w:t>
            </w:r>
            <w:r w:rsidR="00D35CCE">
              <w:rPr>
                <w:bCs/>
              </w:rPr>
              <w:t xml:space="preserve">March </w:t>
            </w:r>
            <w:r w:rsidR="00001F6E" w:rsidRPr="00222DFF">
              <w:rPr>
                <w:bCs/>
              </w:rPr>
              <w:t>16</w:t>
            </w:r>
            <w:r w:rsidR="009E7671" w:rsidRPr="00222DFF">
              <w:rPr>
                <w:bCs/>
              </w:rPr>
              <w:t>,</w:t>
            </w:r>
            <w:r w:rsidR="00A52912" w:rsidRPr="00222DFF">
              <w:rPr>
                <w:bCs/>
              </w:rPr>
              <w:t xml:space="preserve"> 202</w:t>
            </w:r>
            <w:r w:rsidR="009E7671" w:rsidRPr="00222DFF">
              <w:rPr>
                <w:bCs/>
              </w:rPr>
              <w:t>3</w:t>
            </w:r>
            <w:r w:rsidR="00A52912" w:rsidRPr="00222DFF">
              <w:rPr>
                <w:bCs/>
              </w:rPr>
              <w:t xml:space="preserve"> meeting</w:t>
            </w:r>
            <w:r w:rsidR="0057145B">
              <w:rPr>
                <w:bCs/>
              </w:rPr>
              <w:t xml:space="preserve"> </w:t>
            </w:r>
          </w:p>
          <w:p w14:paraId="03073ADD" w14:textId="77510DDC" w:rsidR="00A522E1" w:rsidRPr="002D427E" w:rsidRDefault="0057145B" w:rsidP="00615DCB">
            <w:pPr>
              <w:tabs>
                <w:tab w:val="left" w:pos="1065"/>
              </w:tabs>
              <w:rPr>
                <w:b/>
              </w:rPr>
            </w:pPr>
            <w:r>
              <w:rPr>
                <w:bCs/>
              </w:rPr>
              <w:t xml:space="preserve">  </w:t>
            </w:r>
          </w:p>
          <w:p w14:paraId="463787E8" w14:textId="71CAEB42" w:rsidR="009740C5" w:rsidRDefault="009740C5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Old Business</w:t>
            </w:r>
          </w:p>
          <w:p w14:paraId="35075996" w14:textId="77777777" w:rsidR="00A522E1" w:rsidRPr="006A3A28" w:rsidRDefault="00A522E1" w:rsidP="00A522E1">
            <w:pPr>
              <w:pStyle w:val="ListParagraph"/>
              <w:ind w:left="1440"/>
              <w:rPr>
                <w:bCs/>
              </w:rPr>
            </w:pPr>
          </w:p>
          <w:p w14:paraId="32EF4179" w14:textId="4E3556D8" w:rsidR="00105B56" w:rsidRPr="00105B56" w:rsidRDefault="00DB48DD" w:rsidP="00105B56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>
              <w:rPr>
                <w:b/>
              </w:rPr>
              <w:t>New</w:t>
            </w:r>
            <w:r w:rsidR="00A522E1">
              <w:rPr>
                <w:b/>
              </w:rPr>
              <w:t xml:space="preserve"> Business</w:t>
            </w:r>
          </w:p>
          <w:p w14:paraId="1D86BB09" w14:textId="77777777" w:rsidR="000313E1" w:rsidRDefault="00105B56" w:rsidP="00D35CCE">
            <w:pPr>
              <w:pStyle w:val="ListParagraph"/>
              <w:numPr>
                <w:ilvl w:val="1"/>
                <w:numId w:val="3"/>
              </w:numPr>
              <w:rPr>
                <w:bCs/>
              </w:rPr>
            </w:pPr>
            <w:r>
              <w:rPr>
                <w:bCs/>
              </w:rPr>
              <w:t xml:space="preserve">Welcoming new </w:t>
            </w:r>
            <w:r w:rsidR="00871CAB">
              <w:rPr>
                <w:bCs/>
              </w:rPr>
              <w:t xml:space="preserve">board </w:t>
            </w:r>
            <w:r>
              <w:rPr>
                <w:bCs/>
              </w:rPr>
              <w:t xml:space="preserve">members </w:t>
            </w:r>
          </w:p>
          <w:p w14:paraId="2D0963D7" w14:textId="1784AF1E" w:rsidR="00A74A39" w:rsidRDefault="00105B56" w:rsidP="000313E1">
            <w:pPr>
              <w:pStyle w:val="ListParagraph"/>
              <w:ind w:left="1440"/>
              <w:rPr>
                <w:bCs/>
              </w:rPr>
            </w:pPr>
            <w:r>
              <w:rPr>
                <w:bCs/>
              </w:rPr>
              <w:t>Robert Abbott</w:t>
            </w:r>
            <w:r w:rsidR="00A74A39">
              <w:rPr>
                <w:bCs/>
              </w:rPr>
              <w:t>, Republican</w:t>
            </w:r>
            <w:r w:rsidR="0057145B">
              <w:rPr>
                <w:bCs/>
              </w:rPr>
              <w:t xml:space="preserve"> </w:t>
            </w:r>
            <w:r w:rsidR="00A74A39">
              <w:rPr>
                <w:bCs/>
              </w:rPr>
              <w:t>Party</w:t>
            </w:r>
            <w:r w:rsidR="0057145B">
              <w:rPr>
                <w:bCs/>
              </w:rPr>
              <w:t xml:space="preserve"> Appointee</w:t>
            </w:r>
            <w:r>
              <w:rPr>
                <w:bCs/>
              </w:rPr>
              <w:t xml:space="preserve"> </w:t>
            </w:r>
          </w:p>
          <w:p w14:paraId="2393621B" w14:textId="7F45A40D" w:rsidR="00105B56" w:rsidRDefault="00105B56" w:rsidP="00A74A39">
            <w:pPr>
              <w:pStyle w:val="ListParagraph"/>
              <w:ind w:left="1440"/>
              <w:rPr>
                <w:bCs/>
              </w:rPr>
            </w:pPr>
            <w:r>
              <w:rPr>
                <w:bCs/>
              </w:rPr>
              <w:t>T</w:t>
            </w:r>
            <w:r w:rsidR="00C766C6">
              <w:rPr>
                <w:bCs/>
              </w:rPr>
              <w:t>h</w:t>
            </w:r>
            <w:r>
              <w:rPr>
                <w:bCs/>
              </w:rPr>
              <w:t>om</w:t>
            </w:r>
            <w:r w:rsidR="00C766C6">
              <w:rPr>
                <w:bCs/>
              </w:rPr>
              <w:t>as</w:t>
            </w:r>
            <w:r>
              <w:rPr>
                <w:bCs/>
              </w:rPr>
              <w:t xml:space="preserve"> Ellington</w:t>
            </w:r>
            <w:r w:rsidR="00A74A39">
              <w:rPr>
                <w:bCs/>
              </w:rPr>
              <w:t xml:space="preserve">, Democratic Party </w:t>
            </w:r>
            <w:r w:rsidR="0057145B">
              <w:rPr>
                <w:bCs/>
              </w:rPr>
              <w:t>Appointee</w:t>
            </w:r>
            <w:r w:rsidR="0015613F">
              <w:rPr>
                <w:bCs/>
              </w:rPr>
              <w:t xml:space="preserve"> </w:t>
            </w:r>
          </w:p>
          <w:p w14:paraId="2B85AABC" w14:textId="60B8EDAF" w:rsidR="00CA0FC9" w:rsidRDefault="00D35CCE" w:rsidP="00D35CCE">
            <w:pPr>
              <w:pStyle w:val="ListParagraph"/>
              <w:numPr>
                <w:ilvl w:val="1"/>
                <w:numId w:val="3"/>
              </w:numPr>
              <w:rPr>
                <w:bCs/>
              </w:rPr>
            </w:pPr>
            <w:r>
              <w:rPr>
                <w:bCs/>
              </w:rPr>
              <w:t xml:space="preserve">Select </w:t>
            </w:r>
            <w:r w:rsidR="006365A6">
              <w:rPr>
                <w:bCs/>
              </w:rPr>
              <w:t>B</w:t>
            </w:r>
            <w:r>
              <w:rPr>
                <w:bCs/>
              </w:rPr>
              <w:t>oard officers (Chair &amp; Vice Chair)</w:t>
            </w:r>
          </w:p>
          <w:p w14:paraId="04DB5980" w14:textId="01A2C85F" w:rsidR="00D35CCE" w:rsidRPr="00222DFF" w:rsidRDefault="00D35CCE" w:rsidP="00D35CCE">
            <w:pPr>
              <w:pStyle w:val="ListParagraph"/>
              <w:numPr>
                <w:ilvl w:val="1"/>
                <w:numId w:val="3"/>
              </w:numPr>
              <w:rPr>
                <w:bCs/>
              </w:rPr>
            </w:pPr>
            <w:r>
              <w:rPr>
                <w:bCs/>
              </w:rPr>
              <w:t>Nominations for fifth member</w:t>
            </w:r>
          </w:p>
          <w:p w14:paraId="12E8AD59" w14:textId="77777777" w:rsidR="00222DFF" w:rsidRPr="00CA0FC9" w:rsidRDefault="00222DFF" w:rsidP="00CA0FC9">
            <w:pPr>
              <w:pStyle w:val="ListParagraph"/>
              <w:rPr>
                <w:bCs/>
              </w:rPr>
            </w:pPr>
          </w:p>
          <w:p w14:paraId="61BFBBA9" w14:textId="6D65B03F" w:rsidR="00A522E1" w:rsidRPr="009F7138" w:rsidRDefault="009F7138" w:rsidP="009F7138">
            <w:pPr>
              <w:rPr>
                <w:b/>
              </w:rPr>
            </w:pPr>
            <w:r>
              <w:rPr>
                <w:b/>
              </w:rPr>
              <w:t xml:space="preserve">     IV.       </w:t>
            </w:r>
            <w:r w:rsidR="00A522E1" w:rsidRPr="009F7138">
              <w:rPr>
                <w:b/>
              </w:rPr>
              <w:t>Other Business</w:t>
            </w:r>
            <w:r w:rsidRPr="009F7138">
              <w:rPr>
                <w:b/>
              </w:rPr>
              <w:t xml:space="preserve"> - </w:t>
            </w:r>
            <w:r w:rsidR="00A522E1" w:rsidRPr="009F7138">
              <w:rPr>
                <w:b/>
              </w:rPr>
              <w:t>Staff Reports</w:t>
            </w:r>
          </w:p>
          <w:p w14:paraId="138F1D23" w14:textId="43B53361" w:rsidR="00A522E1" w:rsidRPr="009F7138" w:rsidRDefault="009F7138" w:rsidP="00D21218">
            <w:pPr>
              <w:tabs>
                <w:tab w:val="left" w:pos="1530"/>
                <w:tab w:val="left" w:pos="2745"/>
              </w:tabs>
              <w:ind w:left="1065"/>
              <w:rPr>
                <w:b/>
              </w:rPr>
            </w:pPr>
            <w:r>
              <w:rPr>
                <w:b/>
              </w:rPr>
              <w:t xml:space="preserve">a. </w:t>
            </w:r>
            <w:r w:rsidR="005A0AEC" w:rsidRPr="009F7138">
              <w:rPr>
                <w:b/>
              </w:rPr>
              <w:t xml:space="preserve">Deputy </w:t>
            </w:r>
            <w:r w:rsidR="00A522E1" w:rsidRPr="009F7138">
              <w:rPr>
                <w:b/>
              </w:rPr>
              <w:t xml:space="preserve">Registrar – </w:t>
            </w:r>
            <w:r w:rsidR="005A0AEC" w:rsidRPr="009F7138">
              <w:rPr>
                <w:b/>
              </w:rPr>
              <w:t>Angelia McLean</w:t>
            </w:r>
          </w:p>
          <w:p w14:paraId="5A41C74D" w14:textId="77777777" w:rsidR="00A324F8" w:rsidRDefault="00A324F8" w:rsidP="00A324F8">
            <w:pPr>
              <w:pStyle w:val="ListParagraph"/>
              <w:tabs>
                <w:tab w:val="left" w:pos="2745"/>
              </w:tabs>
              <w:ind w:left="2160"/>
              <w:rPr>
                <w:b/>
              </w:rPr>
            </w:pPr>
          </w:p>
          <w:p w14:paraId="183A3E61" w14:textId="2BD2C98E" w:rsidR="00A324F8" w:rsidRPr="00A324F8" w:rsidRDefault="00A324F8" w:rsidP="00CD50AD">
            <w:pPr>
              <w:pStyle w:val="ListParagraph"/>
              <w:tabs>
                <w:tab w:val="left" w:pos="2955"/>
              </w:tabs>
              <w:ind w:left="1245"/>
              <w:rPr>
                <w:bCs/>
              </w:rPr>
            </w:pPr>
            <w:r w:rsidRPr="00A324F8">
              <w:rPr>
                <w:bCs/>
              </w:rPr>
              <w:t xml:space="preserve">This data is accurate As of Date: </w:t>
            </w:r>
          </w:p>
          <w:p w14:paraId="745D79EA" w14:textId="681AAC56" w:rsidR="00A522E1" w:rsidRPr="00F45439" w:rsidRDefault="00A522E1" w:rsidP="00CD50AD">
            <w:pPr>
              <w:pStyle w:val="ListParagraph"/>
              <w:numPr>
                <w:ilvl w:val="3"/>
                <w:numId w:val="3"/>
              </w:numPr>
              <w:tabs>
                <w:tab w:val="left" w:pos="1965"/>
              </w:tabs>
              <w:ind w:left="1605" w:firstLine="15"/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Active:    </w:t>
            </w:r>
            <w:r w:rsidRPr="00F45439">
              <w:rPr>
                <w:i/>
                <w:iCs/>
                <w:sz w:val="22"/>
                <w:szCs w:val="22"/>
              </w:rPr>
              <w:tab/>
            </w:r>
          </w:p>
          <w:p w14:paraId="411AFAAC" w14:textId="62525A7F" w:rsidR="00A522E1" w:rsidRPr="00F45439" w:rsidRDefault="00A522E1" w:rsidP="00CD50AD">
            <w:pPr>
              <w:pStyle w:val="ListParagraph"/>
              <w:numPr>
                <w:ilvl w:val="3"/>
                <w:numId w:val="3"/>
              </w:numPr>
              <w:ind w:left="1965"/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Inactive: </w:t>
            </w:r>
          </w:p>
          <w:p w14:paraId="430F6B48" w14:textId="0C66B2A0" w:rsidR="00A522E1" w:rsidRPr="00F45439" w:rsidRDefault="00A522E1" w:rsidP="00CD50AD">
            <w:pPr>
              <w:pStyle w:val="ListParagraph"/>
              <w:numPr>
                <w:ilvl w:val="3"/>
                <w:numId w:val="3"/>
              </w:numPr>
              <w:ind w:left="1965"/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Combined Total: </w:t>
            </w:r>
            <w:r w:rsidRPr="00F14746">
              <w:rPr>
                <w:b/>
                <w:bCs/>
                <w:sz w:val="22"/>
                <w:szCs w:val="22"/>
                <w:u w:val="single"/>
              </w:rPr>
              <w:t>_</w:t>
            </w:r>
            <w:r w:rsidRPr="00F45439">
              <w:rPr>
                <w:i/>
                <w:iCs/>
                <w:sz w:val="22"/>
                <w:szCs w:val="22"/>
              </w:rPr>
              <w:t xml:space="preserve"> </w:t>
            </w:r>
          </w:p>
          <w:p w14:paraId="419377FB" w14:textId="39A00F57" w:rsidR="00A522E1" w:rsidRPr="00490B84" w:rsidRDefault="00A522E1" w:rsidP="00CD50AD">
            <w:pPr>
              <w:pStyle w:val="ListParagraph"/>
              <w:numPr>
                <w:ilvl w:val="3"/>
                <w:numId w:val="3"/>
              </w:numPr>
              <w:ind w:left="1965"/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This data is accurate as of date: </w:t>
            </w:r>
          </w:p>
          <w:p w14:paraId="516EB552" w14:textId="663992B6" w:rsidR="00A522E1" w:rsidRPr="00F45439" w:rsidRDefault="00D35CCE" w:rsidP="00CD50AD">
            <w:pPr>
              <w:pStyle w:val="ListParagraph"/>
              <w:numPr>
                <w:ilvl w:val="3"/>
                <w:numId w:val="3"/>
              </w:numPr>
              <w:spacing w:after="240"/>
              <w:ind w:left="1965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GARVIS</w:t>
            </w:r>
            <w:r w:rsidR="00A522E1" w:rsidRPr="00F45439">
              <w:rPr>
                <w:b/>
                <w:bCs/>
                <w:i/>
                <w:iCs/>
                <w:sz w:val="22"/>
                <w:szCs w:val="22"/>
              </w:rPr>
              <w:t xml:space="preserve"> Dashboard Report </w:t>
            </w:r>
          </w:p>
          <w:p w14:paraId="1F2EDC2A" w14:textId="5ADF5A99" w:rsidR="00A522E1" w:rsidRPr="00F45439" w:rsidRDefault="00A522E1" w:rsidP="00CD50AD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ind w:left="2415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DDS Department Driver Services Applications – </w:t>
            </w:r>
          </w:p>
          <w:p w14:paraId="63C0F4C6" w14:textId="45A37B72" w:rsidR="00A522E1" w:rsidRPr="00F45439" w:rsidRDefault="00A522E1" w:rsidP="00CD50AD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ind w:left="2415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OLVR – Online Voter Registration Applications – </w:t>
            </w:r>
          </w:p>
          <w:p w14:paraId="033AAC86" w14:textId="4872A68C" w:rsidR="00A522E1" w:rsidRDefault="00A522E1" w:rsidP="00CD50AD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ind w:left="2415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Verification of Pending Voters </w:t>
            </w:r>
            <w:r w:rsidR="00F14746" w:rsidRPr="00F45439">
              <w:rPr>
                <w:i/>
                <w:iCs/>
                <w:sz w:val="22"/>
                <w:szCs w:val="22"/>
              </w:rPr>
              <w:t>–</w:t>
            </w:r>
          </w:p>
          <w:p w14:paraId="716C35E1" w14:textId="77777777" w:rsidR="00577933" w:rsidRPr="00577933" w:rsidRDefault="00577933" w:rsidP="00577933">
            <w:pPr>
              <w:pStyle w:val="ListParagraph"/>
              <w:spacing w:after="240" w:line="280" w:lineRule="atLeast"/>
              <w:ind w:left="3600"/>
              <w:rPr>
                <w:i/>
                <w:iCs/>
                <w:sz w:val="22"/>
                <w:szCs w:val="22"/>
              </w:rPr>
            </w:pPr>
          </w:p>
          <w:p w14:paraId="7CF9317F" w14:textId="4155E409" w:rsidR="00A522E1" w:rsidRPr="00990D1A" w:rsidRDefault="00A324F8" w:rsidP="009F7138">
            <w:pPr>
              <w:pStyle w:val="ListParagraph"/>
              <w:spacing w:after="240" w:line="280" w:lineRule="atLeast"/>
              <w:ind w:left="975"/>
              <w:rPr>
                <w:i/>
                <w:iCs/>
                <w:sz w:val="22"/>
                <w:szCs w:val="22"/>
              </w:rPr>
            </w:pPr>
            <w:r>
              <w:rPr>
                <w:b/>
              </w:rPr>
              <w:t xml:space="preserve">b.   </w:t>
            </w:r>
            <w:r w:rsidR="00687144">
              <w:rPr>
                <w:b/>
              </w:rPr>
              <w:t xml:space="preserve">Interim </w:t>
            </w:r>
            <w:r w:rsidR="00A522E1" w:rsidRPr="00C763A1">
              <w:rPr>
                <w:b/>
              </w:rPr>
              <w:t xml:space="preserve">Elections Supervisor – </w:t>
            </w:r>
            <w:r w:rsidR="00687144">
              <w:rPr>
                <w:b/>
              </w:rPr>
              <w:t>Thomas Gillon</w:t>
            </w:r>
          </w:p>
          <w:p w14:paraId="5BA0EB50" w14:textId="5AA1A074" w:rsidR="00001F6E" w:rsidRDefault="00001F6E" w:rsidP="00763B8B">
            <w:pPr>
              <w:pStyle w:val="ListParagraph"/>
              <w:spacing w:after="240" w:line="280" w:lineRule="atLeast"/>
              <w:ind w:left="178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location</w:t>
            </w:r>
          </w:p>
          <w:p w14:paraId="3FFD7643" w14:textId="72DD121E" w:rsidR="009E7671" w:rsidRDefault="00D35CCE" w:rsidP="00763B8B">
            <w:pPr>
              <w:pStyle w:val="ListParagraph"/>
              <w:spacing w:after="240" w:line="280" w:lineRule="atLeast"/>
              <w:ind w:left="178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hicles</w:t>
            </w:r>
          </w:p>
          <w:p w14:paraId="0728AAB1" w14:textId="3C074719" w:rsidR="00763B8B" w:rsidRDefault="00077A7A" w:rsidP="00763B8B">
            <w:pPr>
              <w:pStyle w:val="ListParagraph"/>
              <w:spacing w:after="240" w:line="280" w:lineRule="atLeast"/>
              <w:ind w:left="178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ff updates</w:t>
            </w:r>
            <w:r w:rsidR="007A28C4">
              <w:rPr>
                <w:sz w:val="22"/>
                <w:szCs w:val="22"/>
              </w:rPr>
              <w:t xml:space="preserve"> </w:t>
            </w:r>
          </w:p>
          <w:p w14:paraId="00C0A2B0" w14:textId="1DFF3F1D" w:rsidR="00596C93" w:rsidRPr="00A324F8" w:rsidRDefault="00A324F8" w:rsidP="009F7138">
            <w:pPr>
              <w:spacing w:after="240" w:line="280" w:lineRule="atLeast"/>
              <w:ind w:left="975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.   </w:t>
            </w:r>
            <w:r w:rsidR="00596C93" w:rsidRPr="00A324F8">
              <w:rPr>
                <w:b/>
                <w:bCs/>
                <w:sz w:val="22"/>
                <w:szCs w:val="22"/>
              </w:rPr>
              <w:t>Legal Reports</w:t>
            </w:r>
          </w:p>
          <w:p w14:paraId="51703C0C" w14:textId="5F5E811A" w:rsidR="00596C93" w:rsidRPr="009F7138" w:rsidRDefault="009F7138" w:rsidP="009F7138">
            <w:pPr>
              <w:tabs>
                <w:tab w:val="left" w:pos="1230"/>
              </w:tabs>
              <w:ind w:left="360"/>
              <w:rPr>
                <w:b/>
              </w:rPr>
            </w:pPr>
            <w:r>
              <w:rPr>
                <w:b/>
              </w:rPr>
              <w:t xml:space="preserve">V.      </w:t>
            </w:r>
            <w:r w:rsidR="00596C93" w:rsidRPr="009F7138">
              <w:rPr>
                <w:b/>
              </w:rPr>
              <w:t>Public Comments</w:t>
            </w:r>
          </w:p>
          <w:p w14:paraId="275BE416" w14:textId="6F83808A" w:rsidR="00596C93" w:rsidRPr="00D21218" w:rsidRDefault="00596C93" w:rsidP="00D21218">
            <w:pPr>
              <w:ind w:left="1080"/>
              <w:rPr>
                <w:b/>
              </w:rPr>
            </w:pPr>
            <w:r w:rsidRPr="00D21218">
              <w:rPr>
                <w:bCs/>
              </w:rPr>
              <w:t xml:space="preserve">Limited to </w:t>
            </w:r>
            <w:r w:rsidRPr="00D21218">
              <w:rPr>
                <w:b/>
                <w:u w:val="single"/>
              </w:rPr>
              <w:t>TWO (2) Minutes</w:t>
            </w:r>
            <w:r w:rsidR="0074169A" w:rsidRPr="00D21218">
              <w:rPr>
                <w:b/>
                <w:u w:val="single"/>
              </w:rPr>
              <w:br/>
            </w:r>
          </w:p>
          <w:p w14:paraId="404065C0" w14:textId="3947F5A0" w:rsidR="008A1299" w:rsidRDefault="00D21218" w:rsidP="007C4FF1">
            <w:pPr>
              <w:ind w:left="360"/>
              <w:rPr>
                <w:b/>
              </w:rPr>
            </w:pPr>
            <w:r>
              <w:rPr>
                <w:b/>
              </w:rPr>
              <w:t xml:space="preserve">VI.     </w:t>
            </w:r>
            <w:r w:rsidR="00596C93" w:rsidRPr="00D21218">
              <w:rPr>
                <w:b/>
              </w:rPr>
              <w:t xml:space="preserve">Motion </w:t>
            </w:r>
            <w:r w:rsidR="00763B8B" w:rsidRPr="00D21218">
              <w:rPr>
                <w:b/>
              </w:rPr>
              <w:t>for</w:t>
            </w:r>
            <w:r w:rsidR="00596C93" w:rsidRPr="00D21218">
              <w:rPr>
                <w:b/>
              </w:rPr>
              <w:t xml:space="preserve"> Adjournment</w:t>
            </w:r>
          </w:p>
          <w:p w14:paraId="1194D16F" w14:textId="0EE347A6" w:rsidR="007C4FF1" w:rsidRPr="00D21218" w:rsidRDefault="007C4FF1" w:rsidP="007C4FF1">
            <w:pPr>
              <w:ind w:left="360"/>
              <w:rPr>
                <w:b/>
              </w:rPr>
            </w:pPr>
          </w:p>
        </w:tc>
      </w:tr>
    </w:tbl>
    <w:p w14:paraId="2EC59819" w14:textId="042808B9" w:rsidR="00D22713" w:rsidRPr="007C4FF1" w:rsidRDefault="00D22713" w:rsidP="007C4FF1">
      <w:pPr>
        <w:rPr>
          <w:color w:val="000000"/>
        </w:rPr>
      </w:pPr>
    </w:p>
    <w:sectPr w:rsidR="00D22713" w:rsidRPr="007C4FF1" w:rsidSect="00773074">
      <w:headerReference w:type="default" r:id="rId12"/>
      <w:footerReference w:type="default" r:id="rId13"/>
      <w:pgSz w:w="12240" w:h="15840" w:code="1"/>
      <w:pgMar w:top="720" w:right="720" w:bottom="28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84ED8" w14:textId="77777777" w:rsidR="00A32994" w:rsidRDefault="00A32994" w:rsidP="00DF7695">
      <w:r>
        <w:separator/>
      </w:r>
    </w:p>
  </w:endnote>
  <w:endnote w:type="continuationSeparator" w:id="0">
    <w:p w14:paraId="180F9353" w14:textId="77777777" w:rsidR="00A32994" w:rsidRDefault="00A32994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8C7E8" w14:textId="77777777" w:rsidR="00776C87" w:rsidRDefault="00776C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A623A" w14:textId="77777777" w:rsidR="00A32994" w:rsidRDefault="00A32994" w:rsidP="00DF7695">
      <w:r>
        <w:separator/>
      </w:r>
    </w:p>
  </w:footnote>
  <w:footnote w:type="continuationSeparator" w:id="0">
    <w:p w14:paraId="45AE6FFC" w14:textId="77777777" w:rsidR="00A32994" w:rsidRDefault="00A32994" w:rsidP="00DF7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79AFA" w14:textId="2B41E71B" w:rsidR="004C7DDE" w:rsidRDefault="004C7DDE" w:rsidP="004C7DDE">
    <w:pPr>
      <w:pStyle w:val="Header"/>
      <w:tabs>
        <w:tab w:val="clear" w:pos="4320"/>
        <w:tab w:val="clear" w:pos="8640"/>
        <w:tab w:val="left" w:pos="18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7463"/>
    <w:multiLevelType w:val="hybridMultilevel"/>
    <w:tmpl w:val="103ADA1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A8D4335"/>
    <w:multiLevelType w:val="hybridMultilevel"/>
    <w:tmpl w:val="1D4C56C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4DB0079"/>
    <w:multiLevelType w:val="hybridMultilevel"/>
    <w:tmpl w:val="2BCC9B3E"/>
    <w:lvl w:ilvl="0" w:tplc="A340721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235445"/>
    <w:multiLevelType w:val="hybridMultilevel"/>
    <w:tmpl w:val="6218CC0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1311E3E"/>
    <w:multiLevelType w:val="hybridMultilevel"/>
    <w:tmpl w:val="ADF4FFD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5C82F78"/>
    <w:multiLevelType w:val="hybridMultilevel"/>
    <w:tmpl w:val="9F06138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6F45715E"/>
    <w:multiLevelType w:val="hybridMultilevel"/>
    <w:tmpl w:val="CA54B0C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CE71A6"/>
    <w:multiLevelType w:val="hybridMultilevel"/>
    <w:tmpl w:val="85A2FBC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C8A1FA5"/>
    <w:multiLevelType w:val="hybridMultilevel"/>
    <w:tmpl w:val="85F0D5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777259498">
    <w:abstractNumId w:val="2"/>
  </w:num>
  <w:num w:numId="2" w16cid:durableId="1386175023">
    <w:abstractNumId w:val="0"/>
  </w:num>
  <w:num w:numId="3" w16cid:durableId="1897231358">
    <w:abstractNumId w:val="6"/>
  </w:num>
  <w:num w:numId="4" w16cid:durableId="838539977">
    <w:abstractNumId w:val="4"/>
  </w:num>
  <w:num w:numId="5" w16cid:durableId="806969893">
    <w:abstractNumId w:val="7"/>
  </w:num>
  <w:num w:numId="6" w16cid:durableId="849418361">
    <w:abstractNumId w:val="1"/>
  </w:num>
  <w:num w:numId="7" w16cid:durableId="215941418">
    <w:abstractNumId w:val="5"/>
  </w:num>
  <w:num w:numId="8" w16cid:durableId="1405641589">
    <w:abstractNumId w:val="3"/>
  </w:num>
  <w:num w:numId="9" w16cid:durableId="48327648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35D"/>
    <w:rsid w:val="00000D3F"/>
    <w:rsid w:val="00001609"/>
    <w:rsid w:val="00001F6E"/>
    <w:rsid w:val="0000227E"/>
    <w:rsid w:val="00012BE3"/>
    <w:rsid w:val="000155CA"/>
    <w:rsid w:val="00015AE8"/>
    <w:rsid w:val="000202C7"/>
    <w:rsid w:val="00020491"/>
    <w:rsid w:val="00020E50"/>
    <w:rsid w:val="00023FF1"/>
    <w:rsid w:val="00024B1C"/>
    <w:rsid w:val="00025845"/>
    <w:rsid w:val="00025AAA"/>
    <w:rsid w:val="000260AA"/>
    <w:rsid w:val="00031266"/>
    <w:rsid w:val="000313E1"/>
    <w:rsid w:val="0003179E"/>
    <w:rsid w:val="00032638"/>
    <w:rsid w:val="000423FD"/>
    <w:rsid w:val="00042863"/>
    <w:rsid w:val="000458E8"/>
    <w:rsid w:val="000462BE"/>
    <w:rsid w:val="00046C4B"/>
    <w:rsid w:val="00047F0E"/>
    <w:rsid w:val="00047FCD"/>
    <w:rsid w:val="00050B82"/>
    <w:rsid w:val="00051BE7"/>
    <w:rsid w:val="000532B0"/>
    <w:rsid w:val="00054570"/>
    <w:rsid w:val="00054EAE"/>
    <w:rsid w:val="000553DC"/>
    <w:rsid w:val="00055AFA"/>
    <w:rsid w:val="000564BD"/>
    <w:rsid w:val="00060D9D"/>
    <w:rsid w:val="00062A3C"/>
    <w:rsid w:val="0006448F"/>
    <w:rsid w:val="00067B17"/>
    <w:rsid w:val="0007149A"/>
    <w:rsid w:val="000736B2"/>
    <w:rsid w:val="00074A7D"/>
    <w:rsid w:val="00077A7A"/>
    <w:rsid w:val="00080CB2"/>
    <w:rsid w:val="00083319"/>
    <w:rsid w:val="00084D92"/>
    <w:rsid w:val="00085207"/>
    <w:rsid w:val="000854B7"/>
    <w:rsid w:val="00086A53"/>
    <w:rsid w:val="00087662"/>
    <w:rsid w:val="00087CAF"/>
    <w:rsid w:val="0009393E"/>
    <w:rsid w:val="0009689F"/>
    <w:rsid w:val="000977C4"/>
    <w:rsid w:val="000A06D1"/>
    <w:rsid w:val="000A18BC"/>
    <w:rsid w:val="000A2261"/>
    <w:rsid w:val="000A3836"/>
    <w:rsid w:val="000A4996"/>
    <w:rsid w:val="000A5D23"/>
    <w:rsid w:val="000A5E7B"/>
    <w:rsid w:val="000A6DC2"/>
    <w:rsid w:val="000B0512"/>
    <w:rsid w:val="000B0F46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3E03"/>
    <w:rsid w:val="000C4605"/>
    <w:rsid w:val="000C5CC4"/>
    <w:rsid w:val="000C61AB"/>
    <w:rsid w:val="000C73F8"/>
    <w:rsid w:val="000D070E"/>
    <w:rsid w:val="000D2F4A"/>
    <w:rsid w:val="000D44E1"/>
    <w:rsid w:val="000D53F5"/>
    <w:rsid w:val="000D74B6"/>
    <w:rsid w:val="000E1B05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66C"/>
    <w:rsid w:val="000F7C8E"/>
    <w:rsid w:val="00100A1C"/>
    <w:rsid w:val="00101DEE"/>
    <w:rsid w:val="001030A5"/>
    <w:rsid w:val="00104F2F"/>
    <w:rsid w:val="001055B9"/>
    <w:rsid w:val="0010571C"/>
    <w:rsid w:val="001058F5"/>
    <w:rsid w:val="00105B56"/>
    <w:rsid w:val="00105D42"/>
    <w:rsid w:val="00106454"/>
    <w:rsid w:val="0011186E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1D88"/>
    <w:rsid w:val="00124711"/>
    <w:rsid w:val="00125921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E00"/>
    <w:rsid w:val="00155503"/>
    <w:rsid w:val="001556E1"/>
    <w:rsid w:val="0015613F"/>
    <w:rsid w:val="0015657F"/>
    <w:rsid w:val="001603C8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D43"/>
    <w:rsid w:val="00181D5C"/>
    <w:rsid w:val="00182989"/>
    <w:rsid w:val="00184746"/>
    <w:rsid w:val="0018677A"/>
    <w:rsid w:val="0019038A"/>
    <w:rsid w:val="00190596"/>
    <w:rsid w:val="001933B2"/>
    <w:rsid w:val="00193498"/>
    <w:rsid w:val="00193E75"/>
    <w:rsid w:val="00194794"/>
    <w:rsid w:val="0019667D"/>
    <w:rsid w:val="001A251F"/>
    <w:rsid w:val="001A3700"/>
    <w:rsid w:val="001A48B2"/>
    <w:rsid w:val="001A79E4"/>
    <w:rsid w:val="001A7AE4"/>
    <w:rsid w:val="001B0693"/>
    <w:rsid w:val="001B2DFB"/>
    <w:rsid w:val="001B4B7E"/>
    <w:rsid w:val="001B57B6"/>
    <w:rsid w:val="001B59DF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3E6A"/>
    <w:rsid w:val="001D5926"/>
    <w:rsid w:val="001D65BC"/>
    <w:rsid w:val="001D6E1F"/>
    <w:rsid w:val="001E1399"/>
    <w:rsid w:val="001E27F7"/>
    <w:rsid w:val="001E5350"/>
    <w:rsid w:val="001E6177"/>
    <w:rsid w:val="001E7819"/>
    <w:rsid w:val="001F001D"/>
    <w:rsid w:val="001F2925"/>
    <w:rsid w:val="001F35A3"/>
    <w:rsid w:val="001F4C0C"/>
    <w:rsid w:val="001F57D1"/>
    <w:rsid w:val="001F5AC3"/>
    <w:rsid w:val="00200D21"/>
    <w:rsid w:val="00201778"/>
    <w:rsid w:val="0020273B"/>
    <w:rsid w:val="0020407C"/>
    <w:rsid w:val="002051E7"/>
    <w:rsid w:val="0020520F"/>
    <w:rsid w:val="00206DE5"/>
    <w:rsid w:val="00211CD8"/>
    <w:rsid w:val="002144FC"/>
    <w:rsid w:val="002155D8"/>
    <w:rsid w:val="00215B4B"/>
    <w:rsid w:val="0021705D"/>
    <w:rsid w:val="00217DEF"/>
    <w:rsid w:val="002201F6"/>
    <w:rsid w:val="00220BAD"/>
    <w:rsid w:val="00222DB9"/>
    <w:rsid w:val="00222DFF"/>
    <w:rsid w:val="002230E4"/>
    <w:rsid w:val="00223AA1"/>
    <w:rsid w:val="00224D44"/>
    <w:rsid w:val="00225255"/>
    <w:rsid w:val="002262F4"/>
    <w:rsid w:val="00231BAB"/>
    <w:rsid w:val="00234F6E"/>
    <w:rsid w:val="00236EB4"/>
    <w:rsid w:val="002472C2"/>
    <w:rsid w:val="00251EC0"/>
    <w:rsid w:val="00252C0F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76DA"/>
    <w:rsid w:val="00277871"/>
    <w:rsid w:val="00277CD4"/>
    <w:rsid w:val="00282A35"/>
    <w:rsid w:val="00284778"/>
    <w:rsid w:val="00285DED"/>
    <w:rsid w:val="002919BF"/>
    <w:rsid w:val="00291F68"/>
    <w:rsid w:val="00292125"/>
    <w:rsid w:val="00296F13"/>
    <w:rsid w:val="002971B0"/>
    <w:rsid w:val="002973CB"/>
    <w:rsid w:val="00297AEF"/>
    <w:rsid w:val="002A2307"/>
    <w:rsid w:val="002A4212"/>
    <w:rsid w:val="002A4593"/>
    <w:rsid w:val="002A67BA"/>
    <w:rsid w:val="002A6A18"/>
    <w:rsid w:val="002A75B3"/>
    <w:rsid w:val="002B15A2"/>
    <w:rsid w:val="002B39BA"/>
    <w:rsid w:val="002B5BC5"/>
    <w:rsid w:val="002C0D66"/>
    <w:rsid w:val="002C24C9"/>
    <w:rsid w:val="002C5324"/>
    <w:rsid w:val="002C7971"/>
    <w:rsid w:val="002C7B95"/>
    <w:rsid w:val="002C7DC1"/>
    <w:rsid w:val="002D427E"/>
    <w:rsid w:val="002D531F"/>
    <w:rsid w:val="002D54EA"/>
    <w:rsid w:val="002E0E2D"/>
    <w:rsid w:val="002E3DB3"/>
    <w:rsid w:val="002E3FDC"/>
    <w:rsid w:val="002E637F"/>
    <w:rsid w:val="002E73C4"/>
    <w:rsid w:val="002F0F50"/>
    <w:rsid w:val="002F212D"/>
    <w:rsid w:val="002F534E"/>
    <w:rsid w:val="002F5960"/>
    <w:rsid w:val="002F5EAF"/>
    <w:rsid w:val="002F6F94"/>
    <w:rsid w:val="00302FFF"/>
    <w:rsid w:val="00303828"/>
    <w:rsid w:val="00303995"/>
    <w:rsid w:val="00312150"/>
    <w:rsid w:val="003155FE"/>
    <w:rsid w:val="00316E1F"/>
    <w:rsid w:val="0031784A"/>
    <w:rsid w:val="00320668"/>
    <w:rsid w:val="003214E6"/>
    <w:rsid w:val="00323C61"/>
    <w:rsid w:val="00325576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7BB1"/>
    <w:rsid w:val="00341D7C"/>
    <w:rsid w:val="00350ED3"/>
    <w:rsid w:val="00351598"/>
    <w:rsid w:val="00353129"/>
    <w:rsid w:val="0035403E"/>
    <w:rsid w:val="00354FFA"/>
    <w:rsid w:val="0035683B"/>
    <w:rsid w:val="00356EBC"/>
    <w:rsid w:val="00361670"/>
    <w:rsid w:val="00361A27"/>
    <w:rsid w:val="00362410"/>
    <w:rsid w:val="003634CE"/>
    <w:rsid w:val="003650C4"/>
    <w:rsid w:val="00366424"/>
    <w:rsid w:val="00367C6A"/>
    <w:rsid w:val="003708DA"/>
    <w:rsid w:val="00370F28"/>
    <w:rsid w:val="00372320"/>
    <w:rsid w:val="0037310A"/>
    <w:rsid w:val="00376521"/>
    <w:rsid w:val="00376F6D"/>
    <w:rsid w:val="00377A20"/>
    <w:rsid w:val="00380467"/>
    <w:rsid w:val="0038199F"/>
    <w:rsid w:val="00381BA7"/>
    <w:rsid w:val="00382370"/>
    <w:rsid w:val="0038449B"/>
    <w:rsid w:val="00384CF0"/>
    <w:rsid w:val="00385B18"/>
    <w:rsid w:val="00392F6D"/>
    <w:rsid w:val="00394DEE"/>
    <w:rsid w:val="003A1FC2"/>
    <w:rsid w:val="003A40BB"/>
    <w:rsid w:val="003A4BBA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5ABD"/>
    <w:rsid w:val="003C66AC"/>
    <w:rsid w:val="003C7918"/>
    <w:rsid w:val="003C7930"/>
    <w:rsid w:val="003D2C00"/>
    <w:rsid w:val="003D32DB"/>
    <w:rsid w:val="003D51DD"/>
    <w:rsid w:val="003D5221"/>
    <w:rsid w:val="003E1476"/>
    <w:rsid w:val="003E37AE"/>
    <w:rsid w:val="003E4ADC"/>
    <w:rsid w:val="003E534B"/>
    <w:rsid w:val="003F0495"/>
    <w:rsid w:val="003F0C22"/>
    <w:rsid w:val="003F1B02"/>
    <w:rsid w:val="003F2041"/>
    <w:rsid w:val="003F20BE"/>
    <w:rsid w:val="003F2466"/>
    <w:rsid w:val="003F66E2"/>
    <w:rsid w:val="003F7A7B"/>
    <w:rsid w:val="004004D8"/>
    <w:rsid w:val="00400BC8"/>
    <w:rsid w:val="00402842"/>
    <w:rsid w:val="00403718"/>
    <w:rsid w:val="00403E23"/>
    <w:rsid w:val="00404485"/>
    <w:rsid w:val="00407629"/>
    <w:rsid w:val="00412F34"/>
    <w:rsid w:val="0041544A"/>
    <w:rsid w:val="00415E8D"/>
    <w:rsid w:val="00416EE1"/>
    <w:rsid w:val="00417F15"/>
    <w:rsid w:val="00421C14"/>
    <w:rsid w:val="00422CB6"/>
    <w:rsid w:val="004254E3"/>
    <w:rsid w:val="00425A55"/>
    <w:rsid w:val="00427265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501D"/>
    <w:rsid w:val="0044721E"/>
    <w:rsid w:val="00450125"/>
    <w:rsid w:val="00450B6A"/>
    <w:rsid w:val="00450B82"/>
    <w:rsid w:val="00450BB3"/>
    <w:rsid w:val="004541F1"/>
    <w:rsid w:val="0045437F"/>
    <w:rsid w:val="00454A8C"/>
    <w:rsid w:val="00456AD0"/>
    <w:rsid w:val="00457DBC"/>
    <w:rsid w:val="00460910"/>
    <w:rsid w:val="00471C27"/>
    <w:rsid w:val="0047519C"/>
    <w:rsid w:val="00476302"/>
    <w:rsid w:val="004776A4"/>
    <w:rsid w:val="0048189E"/>
    <w:rsid w:val="00483DCE"/>
    <w:rsid w:val="00483EB0"/>
    <w:rsid w:val="00483F26"/>
    <w:rsid w:val="00484480"/>
    <w:rsid w:val="00485924"/>
    <w:rsid w:val="004873DD"/>
    <w:rsid w:val="00487F0A"/>
    <w:rsid w:val="00492CA3"/>
    <w:rsid w:val="00493424"/>
    <w:rsid w:val="00495775"/>
    <w:rsid w:val="004969A1"/>
    <w:rsid w:val="00496F64"/>
    <w:rsid w:val="00497977"/>
    <w:rsid w:val="004A0B41"/>
    <w:rsid w:val="004A15D2"/>
    <w:rsid w:val="004A17AE"/>
    <w:rsid w:val="004A2BF2"/>
    <w:rsid w:val="004A314A"/>
    <w:rsid w:val="004A34A7"/>
    <w:rsid w:val="004A4ABB"/>
    <w:rsid w:val="004A596C"/>
    <w:rsid w:val="004A6290"/>
    <w:rsid w:val="004A76B6"/>
    <w:rsid w:val="004A7CBB"/>
    <w:rsid w:val="004B06E1"/>
    <w:rsid w:val="004B1491"/>
    <w:rsid w:val="004B189C"/>
    <w:rsid w:val="004B2506"/>
    <w:rsid w:val="004B272A"/>
    <w:rsid w:val="004B6C9E"/>
    <w:rsid w:val="004B6EFC"/>
    <w:rsid w:val="004C47AC"/>
    <w:rsid w:val="004C7DDE"/>
    <w:rsid w:val="004D1728"/>
    <w:rsid w:val="004D2D26"/>
    <w:rsid w:val="004D3758"/>
    <w:rsid w:val="004D4156"/>
    <w:rsid w:val="004D75A6"/>
    <w:rsid w:val="004D77F2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4AEB"/>
    <w:rsid w:val="004F5758"/>
    <w:rsid w:val="004F6975"/>
    <w:rsid w:val="004F6CB4"/>
    <w:rsid w:val="00500230"/>
    <w:rsid w:val="0050034F"/>
    <w:rsid w:val="00500F52"/>
    <w:rsid w:val="00505265"/>
    <w:rsid w:val="00506416"/>
    <w:rsid w:val="00511AC3"/>
    <w:rsid w:val="00512BDE"/>
    <w:rsid w:val="00513D9D"/>
    <w:rsid w:val="005179EC"/>
    <w:rsid w:val="005207BB"/>
    <w:rsid w:val="00521561"/>
    <w:rsid w:val="00522E75"/>
    <w:rsid w:val="005247CD"/>
    <w:rsid w:val="005254E3"/>
    <w:rsid w:val="005268F1"/>
    <w:rsid w:val="0053191F"/>
    <w:rsid w:val="00532695"/>
    <w:rsid w:val="00541DFC"/>
    <w:rsid w:val="00541F14"/>
    <w:rsid w:val="00543F1F"/>
    <w:rsid w:val="00544CDD"/>
    <w:rsid w:val="00544FCE"/>
    <w:rsid w:val="00550612"/>
    <w:rsid w:val="005541AF"/>
    <w:rsid w:val="00554F9B"/>
    <w:rsid w:val="00555932"/>
    <w:rsid w:val="00555FD7"/>
    <w:rsid w:val="0055731A"/>
    <w:rsid w:val="005577D7"/>
    <w:rsid w:val="00560A99"/>
    <w:rsid w:val="00560E00"/>
    <w:rsid w:val="005612BB"/>
    <w:rsid w:val="00561990"/>
    <w:rsid w:val="005621C4"/>
    <w:rsid w:val="005628DA"/>
    <w:rsid w:val="0056409B"/>
    <w:rsid w:val="00566AA7"/>
    <w:rsid w:val="0057145B"/>
    <w:rsid w:val="005720E3"/>
    <w:rsid w:val="0057242F"/>
    <w:rsid w:val="00572B93"/>
    <w:rsid w:val="00573518"/>
    <w:rsid w:val="005738C2"/>
    <w:rsid w:val="0057581D"/>
    <w:rsid w:val="0057709D"/>
    <w:rsid w:val="00577933"/>
    <w:rsid w:val="00577D85"/>
    <w:rsid w:val="0058075A"/>
    <w:rsid w:val="0058201F"/>
    <w:rsid w:val="00582942"/>
    <w:rsid w:val="00583628"/>
    <w:rsid w:val="00584934"/>
    <w:rsid w:val="0058610B"/>
    <w:rsid w:val="00587114"/>
    <w:rsid w:val="005877AF"/>
    <w:rsid w:val="00591080"/>
    <w:rsid w:val="00591BFD"/>
    <w:rsid w:val="0059242C"/>
    <w:rsid w:val="00592A4F"/>
    <w:rsid w:val="005937FA"/>
    <w:rsid w:val="0059381D"/>
    <w:rsid w:val="00593FD4"/>
    <w:rsid w:val="00594809"/>
    <w:rsid w:val="00596109"/>
    <w:rsid w:val="00596C93"/>
    <w:rsid w:val="005A061B"/>
    <w:rsid w:val="005A0AEC"/>
    <w:rsid w:val="005A1E5C"/>
    <w:rsid w:val="005A2FDF"/>
    <w:rsid w:val="005A379D"/>
    <w:rsid w:val="005A6CA4"/>
    <w:rsid w:val="005B0C66"/>
    <w:rsid w:val="005B1C26"/>
    <w:rsid w:val="005B27CC"/>
    <w:rsid w:val="005B4C50"/>
    <w:rsid w:val="005B4FB6"/>
    <w:rsid w:val="005B5EB3"/>
    <w:rsid w:val="005B69E9"/>
    <w:rsid w:val="005B6E3F"/>
    <w:rsid w:val="005C23C6"/>
    <w:rsid w:val="005C39B1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6364"/>
    <w:rsid w:val="005E6915"/>
    <w:rsid w:val="005F0C2D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5DCB"/>
    <w:rsid w:val="006164AD"/>
    <w:rsid w:val="0061659F"/>
    <w:rsid w:val="006173EB"/>
    <w:rsid w:val="00620F1B"/>
    <w:rsid w:val="0062145C"/>
    <w:rsid w:val="00621AC3"/>
    <w:rsid w:val="00625985"/>
    <w:rsid w:val="0062652B"/>
    <w:rsid w:val="00633D20"/>
    <w:rsid w:val="00635B7A"/>
    <w:rsid w:val="006365A6"/>
    <w:rsid w:val="00636BAE"/>
    <w:rsid w:val="00641850"/>
    <w:rsid w:val="00641B2E"/>
    <w:rsid w:val="00641C75"/>
    <w:rsid w:val="00643AE3"/>
    <w:rsid w:val="00643F37"/>
    <w:rsid w:val="00644A84"/>
    <w:rsid w:val="00644D40"/>
    <w:rsid w:val="00645930"/>
    <w:rsid w:val="0064755B"/>
    <w:rsid w:val="00647887"/>
    <w:rsid w:val="00647BE4"/>
    <w:rsid w:val="00654F55"/>
    <w:rsid w:val="00655668"/>
    <w:rsid w:val="00657D5C"/>
    <w:rsid w:val="006606A6"/>
    <w:rsid w:val="00662ACB"/>
    <w:rsid w:val="00665231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85ABC"/>
    <w:rsid w:val="00686E56"/>
    <w:rsid w:val="00687144"/>
    <w:rsid w:val="00690147"/>
    <w:rsid w:val="00690A5B"/>
    <w:rsid w:val="00690E62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2133"/>
    <w:rsid w:val="006A2F24"/>
    <w:rsid w:val="006A3777"/>
    <w:rsid w:val="006A4094"/>
    <w:rsid w:val="006A4728"/>
    <w:rsid w:val="006A6895"/>
    <w:rsid w:val="006B0C54"/>
    <w:rsid w:val="006B1D40"/>
    <w:rsid w:val="006B270E"/>
    <w:rsid w:val="006B5421"/>
    <w:rsid w:val="006B5808"/>
    <w:rsid w:val="006B58AF"/>
    <w:rsid w:val="006B5D54"/>
    <w:rsid w:val="006B69C9"/>
    <w:rsid w:val="006B6FD1"/>
    <w:rsid w:val="006B7030"/>
    <w:rsid w:val="006B77AC"/>
    <w:rsid w:val="006B7954"/>
    <w:rsid w:val="006C1E91"/>
    <w:rsid w:val="006C3804"/>
    <w:rsid w:val="006C412B"/>
    <w:rsid w:val="006C5651"/>
    <w:rsid w:val="006C57AD"/>
    <w:rsid w:val="006C6B5A"/>
    <w:rsid w:val="006D097D"/>
    <w:rsid w:val="006D1EDC"/>
    <w:rsid w:val="006D35BB"/>
    <w:rsid w:val="006D60F5"/>
    <w:rsid w:val="006D6BAB"/>
    <w:rsid w:val="006E6E8A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0B02"/>
    <w:rsid w:val="00711F16"/>
    <w:rsid w:val="00712486"/>
    <w:rsid w:val="00717AF8"/>
    <w:rsid w:val="00717DF2"/>
    <w:rsid w:val="0072084A"/>
    <w:rsid w:val="00720F7A"/>
    <w:rsid w:val="00723D86"/>
    <w:rsid w:val="0072481F"/>
    <w:rsid w:val="00724E20"/>
    <w:rsid w:val="00727C83"/>
    <w:rsid w:val="00730403"/>
    <w:rsid w:val="0073081F"/>
    <w:rsid w:val="00730912"/>
    <w:rsid w:val="00731279"/>
    <w:rsid w:val="00732007"/>
    <w:rsid w:val="00732A5A"/>
    <w:rsid w:val="00732EA7"/>
    <w:rsid w:val="00733D2D"/>
    <w:rsid w:val="007343BC"/>
    <w:rsid w:val="0073529A"/>
    <w:rsid w:val="00735417"/>
    <w:rsid w:val="00735929"/>
    <w:rsid w:val="00735DF0"/>
    <w:rsid w:val="00736505"/>
    <w:rsid w:val="0074169A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22EC"/>
    <w:rsid w:val="007532A1"/>
    <w:rsid w:val="007537A6"/>
    <w:rsid w:val="00755505"/>
    <w:rsid w:val="007568A3"/>
    <w:rsid w:val="007605A4"/>
    <w:rsid w:val="007616CA"/>
    <w:rsid w:val="00761D6C"/>
    <w:rsid w:val="00762CD4"/>
    <w:rsid w:val="00762E09"/>
    <w:rsid w:val="00763B8B"/>
    <w:rsid w:val="0076417E"/>
    <w:rsid w:val="00770716"/>
    <w:rsid w:val="00770AA3"/>
    <w:rsid w:val="00771DA6"/>
    <w:rsid w:val="00773074"/>
    <w:rsid w:val="007730FD"/>
    <w:rsid w:val="00776C87"/>
    <w:rsid w:val="00780BF0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A0D21"/>
    <w:rsid w:val="007A0FA4"/>
    <w:rsid w:val="007A1D9D"/>
    <w:rsid w:val="007A28C4"/>
    <w:rsid w:val="007A38C0"/>
    <w:rsid w:val="007A49DA"/>
    <w:rsid w:val="007A4E52"/>
    <w:rsid w:val="007B0010"/>
    <w:rsid w:val="007B063B"/>
    <w:rsid w:val="007B0E0B"/>
    <w:rsid w:val="007B1F13"/>
    <w:rsid w:val="007B55CA"/>
    <w:rsid w:val="007B75BA"/>
    <w:rsid w:val="007B76AA"/>
    <w:rsid w:val="007C0A11"/>
    <w:rsid w:val="007C30BB"/>
    <w:rsid w:val="007C4FF1"/>
    <w:rsid w:val="007C59F8"/>
    <w:rsid w:val="007C63EF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8008D8"/>
    <w:rsid w:val="00801F1F"/>
    <w:rsid w:val="00805BB7"/>
    <w:rsid w:val="00805CF4"/>
    <w:rsid w:val="00806568"/>
    <w:rsid w:val="0081307C"/>
    <w:rsid w:val="00815397"/>
    <w:rsid w:val="00815734"/>
    <w:rsid w:val="008157E1"/>
    <w:rsid w:val="00816857"/>
    <w:rsid w:val="00817FC7"/>
    <w:rsid w:val="00825507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649"/>
    <w:rsid w:val="0085575D"/>
    <w:rsid w:val="008558E8"/>
    <w:rsid w:val="008615B5"/>
    <w:rsid w:val="00862F76"/>
    <w:rsid w:val="00863135"/>
    <w:rsid w:val="008636C4"/>
    <w:rsid w:val="00867346"/>
    <w:rsid w:val="00871CAB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730"/>
    <w:rsid w:val="00884ECD"/>
    <w:rsid w:val="008864D4"/>
    <w:rsid w:val="00886510"/>
    <w:rsid w:val="008919BB"/>
    <w:rsid w:val="00896BD5"/>
    <w:rsid w:val="008A0785"/>
    <w:rsid w:val="008A0DEE"/>
    <w:rsid w:val="008A1299"/>
    <w:rsid w:val="008A2A9B"/>
    <w:rsid w:val="008A3F16"/>
    <w:rsid w:val="008A4438"/>
    <w:rsid w:val="008A495A"/>
    <w:rsid w:val="008A7FB8"/>
    <w:rsid w:val="008B3918"/>
    <w:rsid w:val="008B41D1"/>
    <w:rsid w:val="008B498E"/>
    <w:rsid w:val="008B64AC"/>
    <w:rsid w:val="008C2A65"/>
    <w:rsid w:val="008C36B8"/>
    <w:rsid w:val="008C391C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5422"/>
    <w:rsid w:val="008E7FA6"/>
    <w:rsid w:val="008F1961"/>
    <w:rsid w:val="008F1E1A"/>
    <w:rsid w:val="008F3BF6"/>
    <w:rsid w:val="008F78AB"/>
    <w:rsid w:val="00900B7A"/>
    <w:rsid w:val="009020D1"/>
    <w:rsid w:val="00904C8E"/>
    <w:rsid w:val="00905CA8"/>
    <w:rsid w:val="009060E5"/>
    <w:rsid w:val="00906D29"/>
    <w:rsid w:val="00907B16"/>
    <w:rsid w:val="00912108"/>
    <w:rsid w:val="009148CB"/>
    <w:rsid w:val="00915F66"/>
    <w:rsid w:val="0091775A"/>
    <w:rsid w:val="00920E58"/>
    <w:rsid w:val="009214F5"/>
    <w:rsid w:val="009217FC"/>
    <w:rsid w:val="00922D96"/>
    <w:rsid w:val="009254DF"/>
    <w:rsid w:val="00925BF5"/>
    <w:rsid w:val="0092698A"/>
    <w:rsid w:val="00927C93"/>
    <w:rsid w:val="0093013C"/>
    <w:rsid w:val="0093079E"/>
    <w:rsid w:val="00930EFB"/>
    <w:rsid w:val="00930F36"/>
    <w:rsid w:val="00932552"/>
    <w:rsid w:val="009326C4"/>
    <w:rsid w:val="0093441C"/>
    <w:rsid w:val="009366D3"/>
    <w:rsid w:val="00943FBC"/>
    <w:rsid w:val="00944982"/>
    <w:rsid w:val="00944AC0"/>
    <w:rsid w:val="009459F6"/>
    <w:rsid w:val="00946CE7"/>
    <w:rsid w:val="00947D67"/>
    <w:rsid w:val="0095093F"/>
    <w:rsid w:val="00951659"/>
    <w:rsid w:val="00955442"/>
    <w:rsid w:val="00955884"/>
    <w:rsid w:val="009567F5"/>
    <w:rsid w:val="00956CE3"/>
    <w:rsid w:val="009576B4"/>
    <w:rsid w:val="009611F9"/>
    <w:rsid w:val="00962064"/>
    <w:rsid w:val="009638DF"/>
    <w:rsid w:val="00963CEE"/>
    <w:rsid w:val="009675D8"/>
    <w:rsid w:val="00967CF5"/>
    <w:rsid w:val="00973704"/>
    <w:rsid w:val="009740C5"/>
    <w:rsid w:val="0097461B"/>
    <w:rsid w:val="0098042B"/>
    <w:rsid w:val="009806C3"/>
    <w:rsid w:val="009821D2"/>
    <w:rsid w:val="0098258A"/>
    <w:rsid w:val="009829EE"/>
    <w:rsid w:val="00985859"/>
    <w:rsid w:val="00986380"/>
    <w:rsid w:val="00990D1A"/>
    <w:rsid w:val="00991A7E"/>
    <w:rsid w:val="00991B3A"/>
    <w:rsid w:val="00991F32"/>
    <w:rsid w:val="00992090"/>
    <w:rsid w:val="009927B4"/>
    <w:rsid w:val="0099377A"/>
    <w:rsid w:val="009943D8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2298"/>
    <w:rsid w:val="009B2AA6"/>
    <w:rsid w:val="009B300F"/>
    <w:rsid w:val="009B4BDF"/>
    <w:rsid w:val="009B5E74"/>
    <w:rsid w:val="009B703B"/>
    <w:rsid w:val="009C5CAF"/>
    <w:rsid w:val="009C6682"/>
    <w:rsid w:val="009C6A25"/>
    <w:rsid w:val="009C79F0"/>
    <w:rsid w:val="009D0564"/>
    <w:rsid w:val="009D32A4"/>
    <w:rsid w:val="009D411E"/>
    <w:rsid w:val="009D4BF2"/>
    <w:rsid w:val="009D5462"/>
    <w:rsid w:val="009D6616"/>
    <w:rsid w:val="009D7010"/>
    <w:rsid w:val="009E0DB6"/>
    <w:rsid w:val="009E16EB"/>
    <w:rsid w:val="009E2136"/>
    <w:rsid w:val="009E510E"/>
    <w:rsid w:val="009E57C2"/>
    <w:rsid w:val="009E6F9C"/>
    <w:rsid w:val="009E7629"/>
    <w:rsid w:val="009E7671"/>
    <w:rsid w:val="009F00E6"/>
    <w:rsid w:val="009F5BD6"/>
    <w:rsid w:val="009F6497"/>
    <w:rsid w:val="009F6E1B"/>
    <w:rsid w:val="009F7138"/>
    <w:rsid w:val="009F7813"/>
    <w:rsid w:val="009F79B4"/>
    <w:rsid w:val="00A02BCE"/>
    <w:rsid w:val="00A02DC2"/>
    <w:rsid w:val="00A02DCD"/>
    <w:rsid w:val="00A032F7"/>
    <w:rsid w:val="00A03808"/>
    <w:rsid w:val="00A06D35"/>
    <w:rsid w:val="00A0718F"/>
    <w:rsid w:val="00A108A2"/>
    <w:rsid w:val="00A11C36"/>
    <w:rsid w:val="00A1237D"/>
    <w:rsid w:val="00A14229"/>
    <w:rsid w:val="00A15229"/>
    <w:rsid w:val="00A20294"/>
    <w:rsid w:val="00A2383B"/>
    <w:rsid w:val="00A23CCF"/>
    <w:rsid w:val="00A26615"/>
    <w:rsid w:val="00A302E4"/>
    <w:rsid w:val="00A324F8"/>
    <w:rsid w:val="00A3281E"/>
    <w:rsid w:val="00A32994"/>
    <w:rsid w:val="00A32A15"/>
    <w:rsid w:val="00A34C9A"/>
    <w:rsid w:val="00A3691A"/>
    <w:rsid w:val="00A416CF"/>
    <w:rsid w:val="00A419CA"/>
    <w:rsid w:val="00A41A4A"/>
    <w:rsid w:val="00A41AE0"/>
    <w:rsid w:val="00A4224C"/>
    <w:rsid w:val="00A445C8"/>
    <w:rsid w:val="00A445F0"/>
    <w:rsid w:val="00A4550E"/>
    <w:rsid w:val="00A45A52"/>
    <w:rsid w:val="00A4649B"/>
    <w:rsid w:val="00A468F3"/>
    <w:rsid w:val="00A47EEB"/>
    <w:rsid w:val="00A522E1"/>
    <w:rsid w:val="00A52912"/>
    <w:rsid w:val="00A54DD4"/>
    <w:rsid w:val="00A558D4"/>
    <w:rsid w:val="00A56B73"/>
    <w:rsid w:val="00A607F9"/>
    <w:rsid w:val="00A6146D"/>
    <w:rsid w:val="00A667FF"/>
    <w:rsid w:val="00A67A2A"/>
    <w:rsid w:val="00A7011E"/>
    <w:rsid w:val="00A70925"/>
    <w:rsid w:val="00A71AAF"/>
    <w:rsid w:val="00A743A2"/>
    <w:rsid w:val="00A74A39"/>
    <w:rsid w:val="00A7677E"/>
    <w:rsid w:val="00A77A60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4FC0"/>
    <w:rsid w:val="00A95653"/>
    <w:rsid w:val="00A96ECD"/>
    <w:rsid w:val="00A9770F"/>
    <w:rsid w:val="00AA1F9D"/>
    <w:rsid w:val="00AA31AF"/>
    <w:rsid w:val="00AA3E7D"/>
    <w:rsid w:val="00AA3F26"/>
    <w:rsid w:val="00AA4FEA"/>
    <w:rsid w:val="00AA5EE5"/>
    <w:rsid w:val="00AA6E91"/>
    <w:rsid w:val="00AB3AE9"/>
    <w:rsid w:val="00AB6FEC"/>
    <w:rsid w:val="00AB77EB"/>
    <w:rsid w:val="00AC3B38"/>
    <w:rsid w:val="00AC400F"/>
    <w:rsid w:val="00AC6027"/>
    <w:rsid w:val="00AC62A9"/>
    <w:rsid w:val="00AC71D9"/>
    <w:rsid w:val="00AD19B1"/>
    <w:rsid w:val="00AD30B3"/>
    <w:rsid w:val="00AD410F"/>
    <w:rsid w:val="00AD4D90"/>
    <w:rsid w:val="00AD5058"/>
    <w:rsid w:val="00AE25F9"/>
    <w:rsid w:val="00AE2EA3"/>
    <w:rsid w:val="00AE3B06"/>
    <w:rsid w:val="00AE4A88"/>
    <w:rsid w:val="00AE5F73"/>
    <w:rsid w:val="00AE79BF"/>
    <w:rsid w:val="00AF05F6"/>
    <w:rsid w:val="00AF0AAD"/>
    <w:rsid w:val="00AF2153"/>
    <w:rsid w:val="00AF4B8E"/>
    <w:rsid w:val="00B047CF"/>
    <w:rsid w:val="00B065EE"/>
    <w:rsid w:val="00B10919"/>
    <w:rsid w:val="00B140DC"/>
    <w:rsid w:val="00B145C0"/>
    <w:rsid w:val="00B20327"/>
    <w:rsid w:val="00B241E4"/>
    <w:rsid w:val="00B25525"/>
    <w:rsid w:val="00B268C6"/>
    <w:rsid w:val="00B26ADB"/>
    <w:rsid w:val="00B26D83"/>
    <w:rsid w:val="00B27D30"/>
    <w:rsid w:val="00B30678"/>
    <w:rsid w:val="00B31781"/>
    <w:rsid w:val="00B41219"/>
    <w:rsid w:val="00B418FE"/>
    <w:rsid w:val="00B41E72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6A6D"/>
    <w:rsid w:val="00B57285"/>
    <w:rsid w:val="00B57868"/>
    <w:rsid w:val="00B57887"/>
    <w:rsid w:val="00B57952"/>
    <w:rsid w:val="00B61CD5"/>
    <w:rsid w:val="00B62FA5"/>
    <w:rsid w:val="00B633C5"/>
    <w:rsid w:val="00B637A4"/>
    <w:rsid w:val="00B656E7"/>
    <w:rsid w:val="00B65D4B"/>
    <w:rsid w:val="00B65EDD"/>
    <w:rsid w:val="00B702D7"/>
    <w:rsid w:val="00B70D13"/>
    <w:rsid w:val="00B71153"/>
    <w:rsid w:val="00B7231C"/>
    <w:rsid w:val="00B724BC"/>
    <w:rsid w:val="00B74217"/>
    <w:rsid w:val="00B75E8E"/>
    <w:rsid w:val="00B76449"/>
    <w:rsid w:val="00B76627"/>
    <w:rsid w:val="00B77762"/>
    <w:rsid w:val="00B85AD7"/>
    <w:rsid w:val="00B901C8"/>
    <w:rsid w:val="00B9171A"/>
    <w:rsid w:val="00B93198"/>
    <w:rsid w:val="00B946EB"/>
    <w:rsid w:val="00B95055"/>
    <w:rsid w:val="00B950E3"/>
    <w:rsid w:val="00B95FEF"/>
    <w:rsid w:val="00B96853"/>
    <w:rsid w:val="00B971EA"/>
    <w:rsid w:val="00BA0763"/>
    <w:rsid w:val="00BA536A"/>
    <w:rsid w:val="00BA7673"/>
    <w:rsid w:val="00BB066B"/>
    <w:rsid w:val="00BB1C3E"/>
    <w:rsid w:val="00BB7ED7"/>
    <w:rsid w:val="00BC371B"/>
    <w:rsid w:val="00BC39FD"/>
    <w:rsid w:val="00BC4ADC"/>
    <w:rsid w:val="00BC6BD9"/>
    <w:rsid w:val="00BC75C4"/>
    <w:rsid w:val="00BD0CFD"/>
    <w:rsid w:val="00BD2747"/>
    <w:rsid w:val="00BD304B"/>
    <w:rsid w:val="00BD3F60"/>
    <w:rsid w:val="00BD429E"/>
    <w:rsid w:val="00BD68B9"/>
    <w:rsid w:val="00BD7871"/>
    <w:rsid w:val="00BE0366"/>
    <w:rsid w:val="00BE089C"/>
    <w:rsid w:val="00BE20CA"/>
    <w:rsid w:val="00BE26C2"/>
    <w:rsid w:val="00BE2E0A"/>
    <w:rsid w:val="00BE39FB"/>
    <w:rsid w:val="00BE39FF"/>
    <w:rsid w:val="00BE4822"/>
    <w:rsid w:val="00BE5548"/>
    <w:rsid w:val="00BE7B88"/>
    <w:rsid w:val="00BF07FE"/>
    <w:rsid w:val="00BF0EF8"/>
    <w:rsid w:val="00BF341A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F25"/>
    <w:rsid w:val="00C128C4"/>
    <w:rsid w:val="00C1300D"/>
    <w:rsid w:val="00C13687"/>
    <w:rsid w:val="00C168F5"/>
    <w:rsid w:val="00C16B68"/>
    <w:rsid w:val="00C16D57"/>
    <w:rsid w:val="00C20EAA"/>
    <w:rsid w:val="00C21FD4"/>
    <w:rsid w:val="00C222DF"/>
    <w:rsid w:val="00C2301F"/>
    <w:rsid w:val="00C23A82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41220"/>
    <w:rsid w:val="00C432E2"/>
    <w:rsid w:val="00C437A1"/>
    <w:rsid w:val="00C44862"/>
    <w:rsid w:val="00C505E0"/>
    <w:rsid w:val="00C5136C"/>
    <w:rsid w:val="00C5533B"/>
    <w:rsid w:val="00C60349"/>
    <w:rsid w:val="00C60CDF"/>
    <w:rsid w:val="00C616C7"/>
    <w:rsid w:val="00C616C8"/>
    <w:rsid w:val="00C62A69"/>
    <w:rsid w:val="00C63E34"/>
    <w:rsid w:val="00C648ED"/>
    <w:rsid w:val="00C64FEA"/>
    <w:rsid w:val="00C65A3E"/>
    <w:rsid w:val="00C70890"/>
    <w:rsid w:val="00C734CA"/>
    <w:rsid w:val="00C7547E"/>
    <w:rsid w:val="00C75F7B"/>
    <w:rsid w:val="00C766C6"/>
    <w:rsid w:val="00C77A8F"/>
    <w:rsid w:val="00C82460"/>
    <w:rsid w:val="00C828CD"/>
    <w:rsid w:val="00C845C1"/>
    <w:rsid w:val="00C84EF3"/>
    <w:rsid w:val="00C85814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0FC9"/>
    <w:rsid w:val="00CA1BDD"/>
    <w:rsid w:val="00CA3F1C"/>
    <w:rsid w:val="00CA63DE"/>
    <w:rsid w:val="00CB2966"/>
    <w:rsid w:val="00CB46BD"/>
    <w:rsid w:val="00CB5ABE"/>
    <w:rsid w:val="00CB5DB8"/>
    <w:rsid w:val="00CB607B"/>
    <w:rsid w:val="00CB6E33"/>
    <w:rsid w:val="00CC1C33"/>
    <w:rsid w:val="00CC2564"/>
    <w:rsid w:val="00CC2D5F"/>
    <w:rsid w:val="00CC59DB"/>
    <w:rsid w:val="00CC6417"/>
    <w:rsid w:val="00CC7E4B"/>
    <w:rsid w:val="00CD0FE8"/>
    <w:rsid w:val="00CD4A3F"/>
    <w:rsid w:val="00CD50AD"/>
    <w:rsid w:val="00CD59ED"/>
    <w:rsid w:val="00CD63EE"/>
    <w:rsid w:val="00CD648C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31B"/>
    <w:rsid w:val="00CF24BF"/>
    <w:rsid w:val="00CF2893"/>
    <w:rsid w:val="00CF3EE0"/>
    <w:rsid w:val="00CF6207"/>
    <w:rsid w:val="00CF73F4"/>
    <w:rsid w:val="00D001D1"/>
    <w:rsid w:val="00D01A1C"/>
    <w:rsid w:val="00D030B9"/>
    <w:rsid w:val="00D03925"/>
    <w:rsid w:val="00D047D1"/>
    <w:rsid w:val="00D05916"/>
    <w:rsid w:val="00D063E2"/>
    <w:rsid w:val="00D06936"/>
    <w:rsid w:val="00D11C26"/>
    <w:rsid w:val="00D15425"/>
    <w:rsid w:val="00D17383"/>
    <w:rsid w:val="00D203A6"/>
    <w:rsid w:val="00D21218"/>
    <w:rsid w:val="00D22713"/>
    <w:rsid w:val="00D22CD9"/>
    <w:rsid w:val="00D2303B"/>
    <w:rsid w:val="00D246FE"/>
    <w:rsid w:val="00D324AB"/>
    <w:rsid w:val="00D35136"/>
    <w:rsid w:val="00D3560C"/>
    <w:rsid w:val="00D3565E"/>
    <w:rsid w:val="00D3571B"/>
    <w:rsid w:val="00D35CCE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5323"/>
    <w:rsid w:val="00D56A5D"/>
    <w:rsid w:val="00D573DC"/>
    <w:rsid w:val="00D57446"/>
    <w:rsid w:val="00D57672"/>
    <w:rsid w:val="00D60292"/>
    <w:rsid w:val="00D60EB0"/>
    <w:rsid w:val="00D61212"/>
    <w:rsid w:val="00D63C6F"/>
    <w:rsid w:val="00D6698D"/>
    <w:rsid w:val="00D670BF"/>
    <w:rsid w:val="00D70215"/>
    <w:rsid w:val="00D71677"/>
    <w:rsid w:val="00D71E73"/>
    <w:rsid w:val="00D7386B"/>
    <w:rsid w:val="00D73ACB"/>
    <w:rsid w:val="00D750E1"/>
    <w:rsid w:val="00D778B0"/>
    <w:rsid w:val="00D83B03"/>
    <w:rsid w:val="00D8659B"/>
    <w:rsid w:val="00D90595"/>
    <w:rsid w:val="00D92472"/>
    <w:rsid w:val="00D92B64"/>
    <w:rsid w:val="00D92E87"/>
    <w:rsid w:val="00D93E76"/>
    <w:rsid w:val="00D94FC1"/>
    <w:rsid w:val="00D95BED"/>
    <w:rsid w:val="00D95DF2"/>
    <w:rsid w:val="00DA1FBC"/>
    <w:rsid w:val="00DA32AD"/>
    <w:rsid w:val="00DA5835"/>
    <w:rsid w:val="00DB0463"/>
    <w:rsid w:val="00DB0607"/>
    <w:rsid w:val="00DB16BB"/>
    <w:rsid w:val="00DB287A"/>
    <w:rsid w:val="00DB314B"/>
    <w:rsid w:val="00DB3930"/>
    <w:rsid w:val="00DB48DD"/>
    <w:rsid w:val="00DB5340"/>
    <w:rsid w:val="00DB5381"/>
    <w:rsid w:val="00DB601C"/>
    <w:rsid w:val="00DB7585"/>
    <w:rsid w:val="00DC103B"/>
    <w:rsid w:val="00DC1C7F"/>
    <w:rsid w:val="00DC2DE3"/>
    <w:rsid w:val="00DC311C"/>
    <w:rsid w:val="00DC3EF4"/>
    <w:rsid w:val="00DD058B"/>
    <w:rsid w:val="00DD205D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4CCD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C0C"/>
    <w:rsid w:val="00E27D2D"/>
    <w:rsid w:val="00E30CC9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8B5"/>
    <w:rsid w:val="00E61926"/>
    <w:rsid w:val="00E62FCA"/>
    <w:rsid w:val="00E6423A"/>
    <w:rsid w:val="00E65871"/>
    <w:rsid w:val="00E65FA4"/>
    <w:rsid w:val="00E70BF7"/>
    <w:rsid w:val="00E70DF5"/>
    <w:rsid w:val="00E716F7"/>
    <w:rsid w:val="00E73B9A"/>
    <w:rsid w:val="00E73C59"/>
    <w:rsid w:val="00E752EB"/>
    <w:rsid w:val="00E75790"/>
    <w:rsid w:val="00E765AA"/>
    <w:rsid w:val="00E76F31"/>
    <w:rsid w:val="00E7772A"/>
    <w:rsid w:val="00E77DEE"/>
    <w:rsid w:val="00E81136"/>
    <w:rsid w:val="00E826E1"/>
    <w:rsid w:val="00E82AC0"/>
    <w:rsid w:val="00E84B04"/>
    <w:rsid w:val="00E84C86"/>
    <w:rsid w:val="00E84E37"/>
    <w:rsid w:val="00E852F1"/>
    <w:rsid w:val="00E85A6E"/>
    <w:rsid w:val="00E87309"/>
    <w:rsid w:val="00E915A3"/>
    <w:rsid w:val="00E93660"/>
    <w:rsid w:val="00E9452D"/>
    <w:rsid w:val="00E96F73"/>
    <w:rsid w:val="00EA1EBB"/>
    <w:rsid w:val="00EA4AC2"/>
    <w:rsid w:val="00EA6BC4"/>
    <w:rsid w:val="00EA7F4B"/>
    <w:rsid w:val="00EB2767"/>
    <w:rsid w:val="00EB3548"/>
    <w:rsid w:val="00EB6132"/>
    <w:rsid w:val="00EC05D4"/>
    <w:rsid w:val="00EC1A8B"/>
    <w:rsid w:val="00EC3852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512F"/>
    <w:rsid w:val="00EE6C9D"/>
    <w:rsid w:val="00EE6DF5"/>
    <w:rsid w:val="00EE73BE"/>
    <w:rsid w:val="00EF04CE"/>
    <w:rsid w:val="00EF05CD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4746"/>
    <w:rsid w:val="00F16657"/>
    <w:rsid w:val="00F16F6B"/>
    <w:rsid w:val="00F20B94"/>
    <w:rsid w:val="00F2114F"/>
    <w:rsid w:val="00F23FFC"/>
    <w:rsid w:val="00F24500"/>
    <w:rsid w:val="00F27C19"/>
    <w:rsid w:val="00F32792"/>
    <w:rsid w:val="00F32FEB"/>
    <w:rsid w:val="00F34771"/>
    <w:rsid w:val="00F34906"/>
    <w:rsid w:val="00F42CE7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086F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713A"/>
    <w:rsid w:val="00F97322"/>
    <w:rsid w:val="00FA28B1"/>
    <w:rsid w:val="00FA3150"/>
    <w:rsid w:val="00FA4B81"/>
    <w:rsid w:val="00FA5545"/>
    <w:rsid w:val="00FA5E0B"/>
    <w:rsid w:val="00FA6030"/>
    <w:rsid w:val="00FA6235"/>
    <w:rsid w:val="00FA671D"/>
    <w:rsid w:val="00FA71B0"/>
    <w:rsid w:val="00FB0FB2"/>
    <w:rsid w:val="00FB2032"/>
    <w:rsid w:val="00FC0063"/>
    <w:rsid w:val="00FC0BFE"/>
    <w:rsid w:val="00FC0F77"/>
    <w:rsid w:val="00FC157B"/>
    <w:rsid w:val="00FC1D61"/>
    <w:rsid w:val="00FC27D2"/>
    <w:rsid w:val="00FC3DEB"/>
    <w:rsid w:val="00FC4936"/>
    <w:rsid w:val="00FC5F7A"/>
    <w:rsid w:val="00FC6BAF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054B67DD-55F5-4073-A9A2-3B2778A2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  <w:style w:type="character" w:customStyle="1" w:styleId="pull-left">
    <w:name w:val="pull-left"/>
    <w:basedOn w:val="DefaultParagraphFont"/>
    <w:rsid w:val="00D22713"/>
  </w:style>
  <w:style w:type="paragraph" w:styleId="NoSpacing">
    <w:name w:val="No Spacing"/>
    <w:uiPriority w:val="1"/>
    <w:qFormat/>
    <w:rsid w:val="00555FD7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4304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D7456E50A5047AA9AA97E0EE09C93" ma:contentTypeVersion="14" ma:contentTypeDescription="Create a new document." ma:contentTypeScope="" ma:versionID="6adc3edb15c30bca153f6ab258bde267">
  <xsd:schema xmlns:xsd="http://www.w3.org/2001/XMLSchema" xmlns:xs="http://www.w3.org/2001/XMLSchema" xmlns:p="http://schemas.microsoft.com/office/2006/metadata/properties" xmlns:ns3="99e0fb5d-3acf-4abf-84f1-59aed501c9b6" xmlns:ns4="c0ce046b-825d-45a1-baa0-2bf3567717d8" targetNamespace="http://schemas.microsoft.com/office/2006/metadata/properties" ma:root="true" ma:fieldsID="347f5795b2367ab1c42873ab87d47dcf" ns3:_="" ns4:_="">
    <xsd:import namespace="99e0fb5d-3acf-4abf-84f1-59aed501c9b6"/>
    <xsd:import namespace="c0ce046b-825d-45a1-baa0-2bf3567717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0fb5d-3acf-4abf-84f1-59aed501c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046b-825d-45a1-baa0-2bf3567717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EFA87D-565D-4023-B4FD-BFA327CDD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0fb5d-3acf-4abf-84f1-59aed501c9b6"/>
    <ds:schemaRef ds:uri="c0ce046b-825d-45a1-baa0-2bf356771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itchell, Kimberly</cp:lastModifiedBy>
  <cp:revision>26</cp:revision>
  <cp:lastPrinted>2023-04-19T16:06:00Z</cp:lastPrinted>
  <dcterms:created xsi:type="dcterms:W3CDTF">2023-04-18T20:05:00Z</dcterms:created>
  <dcterms:modified xsi:type="dcterms:W3CDTF">2023-04-1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D7456E50A5047AA9AA97E0EE09C93</vt:lpwstr>
  </property>
</Properties>
</file>